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23E9" w:rsidRPr="007E12A1" w:rsidRDefault="00D123E9" w:rsidP="00D123E9">
      <w:pPr>
        <w:spacing w:after="0" w:line="360" w:lineRule="auto"/>
        <w:rPr>
          <w:rFonts w:asciiTheme="majorBidi" w:eastAsia="MS Mincho" w:hAnsiTheme="majorBidi" w:cstheme="majorBidi"/>
          <w:b/>
          <w:lang w:eastAsia="ja-JP"/>
        </w:rPr>
      </w:pPr>
      <w:r w:rsidRPr="007E12A1">
        <w:rPr>
          <w:rFonts w:asciiTheme="majorBidi" w:eastAsia="MS Mincho" w:hAnsiTheme="majorBidi" w:cstheme="majorBidi"/>
          <w:b/>
          <w:bCs/>
          <w:lang w:eastAsia="ja-JP"/>
        </w:rPr>
        <w:t>102105T4COH</w:t>
      </w:r>
    </w:p>
    <w:p w:rsidR="00D123E9" w:rsidRPr="007E12A1" w:rsidRDefault="00D123E9" w:rsidP="00D123E9">
      <w:pPr>
        <w:spacing w:after="0" w:line="360" w:lineRule="auto"/>
        <w:rPr>
          <w:rFonts w:asciiTheme="majorBidi" w:eastAsia="Times New Roman" w:hAnsiTheme="majorBidi" w:cstheme="majorBidi"/>
          <w:b/>
          <w:bCs/>
          <w:lang w:eastAsia="ja-JP"/>
        </w:rPr>
      </w:pPr>
      <w:r w:rsidRPr="007E12A1">
        <w:rPr>
          <w:rFonts w:asciiTheme="majorBidi" w:eastAsia="Times New Roman" w:hAnsiTheme="majorBidi" w:cstheme="majorBidi"/>
          <w:b/>
          <w:bCs/>
          <w:lang w:eastAsia="ja-JP"/>
        </w:rPr>
        <w:t>COMMUNITY HEALTH ASSISTANT LE</w:t>
      </w:r>
      <w:bookmarkStart w:id="0" w:name="_GoBack"/>
      <w:bookmarkEnd w:id="0"/>
      <w:r w:rsidRPr="007E12A1">
        <w:rPr>
          <w:rFonts w:asciiTheme="majorBidi" w:eastAsia="Times New Roman" w:hAnsiTheme="majorBidi" w:cstheme="majorBidi"/>
          <w:b/>
          <w:bCs/>
          <w:lang w:eastAsia="ja-JP"/>
        </w:rPr>
        <w:t>VEL 5</w:t>
      </w:r>
    </w:p>
    <w:p w:rsidR="00D123E9" w:rsidRPr="009A29B7" w:rsidRDefault="00D123E9" w:rsidP="00D123E9">
      <w:pPr>
        <w:spacing w:after="0" w:line="360" w:lineRule="auto"/>
        <w:rPr>
          <w:rFonts w:asciiTheme="majorBidi" w:hAnsiTheme="majorBidi" w:cstheme="majorBidi"/>
          <w:b/>
          <w:bCs/>
          <w:lang w:val="en-GB"/>
        </w:rPr>
      </w:pPr>
      <w:r w:rsidRPr="009A29B7">
        <w:rPr>
          <w:rFonts w:asciiTheme="majorBidi" w:hAnsiTheme="majorBidi" w:cstheme="majorBidi"/>
          <w:b/>
          <w:bCs/>
          <w:lang w:val="en-GB"/>
        </w:rPr>
        <w:t>HE/OS/CH/CC/01/5/A</w:t>
      </w:r>
    </w:p>
    <w:p w:rsidR="00D123E9" w:rsidRPr="009A29B7" w:rsidRDefault="00D123E9" w:rsidP="00D123E9">
      <w:pPr>
        <w:spacing w:after="0" w:line="360" w:lineRule="auto"/>
        <w:rPr>
          <w:rFonts w:asciiTheme="majorBidi" w:eastAsia="MS Mincho" w:hAnsiTheme="majorBidi" w:cstheme="majorBidi"/>
          <w:b/>
          <w:bCs/>
          <w:lang w:eastAsia="ja-JP"/>
        </w:rPr>
      </w:pPr>
      <w:r w:rsidRPr="009A29B7">
        <w:rPr>
          <w:rFonts w:asciiTheme="majorBidi" w:eastAsia="MS Mincho" w:hAnsiTheme="majorBidi" w:cstheme="majorBidi"/>
          <w:b/>
          <w:bCs/>
          <w:lang w:eastAsia="ja-JP"/>
        </w:rPr>
        <w:t>APPLY NUTRITION IN COMMUNITY HEALTH</w:t>
      </w:r>
    </w:p>
    <w:p w:rsidR="00D123E9" w:rsidRPr="005121D0" w:rsidRDefault="00D123E9" w:rsidP="00D123E9">
      <w:pPr>
        <w:spacing w:after="0" w:line="360" w:lineRule="auto"/>
        <w:rPr>
          <w:rFonts w:asciiTheme="majorBidi" w:eastAsia="MS Mincho" w:hAnsiTheme="majorBidi" w:cstheme="majorBidi"/>
          <w:b/>
          <w:bCs/>
          <w:lang w:eastAsia="ja-JP"/>
        </w:rPr>
      </w:pPr>
      <w:r w:rsidRPr="005121D0">
        <w:rPr>
          <w:rFonts w:asciiTheme="majorBidi" w:eastAsia="MS Mincho" w:hAnsiTheme="majorBidi" w:cstheme="majorBidi"/>
          <w:b/>
          <w:bCs/>
          <w:lang w:eastAsia="ja-JP"/>
        </w:rPr>
        <w:t>March. /April. 2023</w:t>
      </w:r>
    </w:p>
    <w:p w:rsidR="00D123E9" w:rsidRDefault="00D123E9" w:rsidP="00D123E9">
      <w:pPr>
        <w:spacing w:after="0" w:line="360" w:lineRule="auto"/>
        <w:ind w:right="486"/>
        <w:rPr>
          <w:rFonts w:asciiTheme="majorBidi" w:eastAsia="MS Mincho" w:hAnsiTheme="majorBidi" w:cstheme="majorBidi"/>
          <w:b/>
          <w:bCs/>
          <w:lang w:eastAsia="ja-JP"/>
        </w:rPr>
      </w:pPr>
    </w:p>
    <w:p w:rsidR="00D123E9" w:rsidRDefault="00D123E9" w:rsidP="00D123E9">
      <w:pPr>
        <w:spacing w:line="360" w:lineRule="auto"/>
        <w:ind w:right="486"/>
        <w:jc w:val="center"/>
        <w:rPr>
          <w:rFonts w:asciiTheme="majorBidi" w:eastAsia="MS Mincho" w:hAnsiTheme="majorBidi" w:cstheme="majorBidi"/>
          <w:b/>
          <w:bCs/>
          <w:lang w:eastAsia="ja-JP"/>
        </w:rPr>
      </w:pPr>
    </w:p>
    <w:p w:rsidR="00D123E9" w:rsidRDefault="00D123E9" w:rsidP="00D123E9">
      <w:pPr>
        <w:spacing w:line="360" w:lineRule="auto"/>
        <w:ind w:right="486"/>
        <w:jc w:val="center"/>
        <w:rPr>
          <w:rFonts w:asciiTheme="majorBidi" w:eastAsia="MS Mincho" w:hAnsiTheme="majorBidi" w:cstheme="majorBidi"/>
          <w:b/>
          <w:bCs/>
          <w:lang w:eastAsia="ja-JP"/>
        </w:rPr>
      </w:pPr>
      <w:r>
        <w:rPr>
          <w:rFonts w:asciiTheme="majorBidi" w:eastAsia="MS Mincho" w:hAnsiTheme="majorBidi" w:cstheme="majorBidi"/>
          <w:b/>
          <w:bCs/>
          <w:noProof/>
        </w:rPr>
        <w:drawing>
          <wp:inline distT="0" distB="0" distL="0" distR="0" wp14:anchorId="70A290A4" wp14:editId="2793E14F">
            <wp:extent cx="676910" cy="719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123E9" w:rsidRPr="009C0FB7" w:rsidRDefault="00D123E9" w:rsidP="00D123E9">
      <w:pPr>
        <w:tabs>
          <w:tab w:val="left" w:pos="0"/>
          <w:tab w:val="left" w:pos="360"/>
        </w:tabs>
        <w:spacing w:line="360" w:lineRule="auto"/>
        <w:jc w:val="center"/>
        <w:rPr>
          <w:rFonts w:ascii="Berlin Sans FB" w:eastAsia="Times New Roman" w:hAnsi="Berlin Sans FB"/>
          <w:b/>
        </w:rPr>
      </w:pPr>
      <w:r>
        <w:rPr>
          <w:rFonts w:ascii="Berlin Sans FB" w:eastAsia="Times New Roman" w:hAnsi="Berlin Sans FB"/>
          <w:b/>
        </w:rPr>
        <w:t>T</w:t>
      </w:r>
      <w:r w:rsidRPr="009C0FB7">
        <w:rPr>
          <w:rFonts w:ascii="Berlin Sans FB" w:eastAsia="Times New Roman" w:hAnsi="Berlin Sans FB"/>
          <w:b/>
        </w:rPr>
        <w:t>HE KENYA NATIONAL EXAMINATIONS COUNCIL</w:t>
      </w:r>
    </w:p>
    <w:p w:rsidR="00D123E9" w:rsidRPr="00FE3573" w:rsidRDefault="00D123E9" w:rsidP="00D123E9">
      <w:pPr>
        <w:spacing w:line="360" w:lineRule="auto"/>
        <w:ind w:right="486"/>
        <w:jc w:val="center"/>
        <w:rPr>
          <w:rFonts w:asciiTheme="majorBidi" w:eastAsia="MS Mincho" w:hAnsiTheme="majorBidi" w:cstheme="majorBidi"/>
          <w:b/>
          <w:bCs/>
          <w:lang w:eastAsia="ja-JP"/>
        </w:rPr>
      </w:pPr>
      <w:r>
        <w:rPr>
          <w:rFonts w:asciiTheme="majorBidi" w:eastAsia="MS Mincho" w:hAnsiTheme="majorBidi" w:cstheme="majorBidi"/>
          <w:b/>
          <w:bCs/>
          <w:lang w:eastAsia="ja-JP"/>
        </w:rPr>
        <w:t>TIME: 3 HOURS</w:t>
      </w:r>
    </w:p>
    <w:p w:rsidR="007A658C" w:rsidRPr="00445DB7" w:rsidRDefault="007A658C" w:rsidP="00445DB7">
      <w:pPr>
        <w:spacing w:after="0" w:line="360" w:lineRule="auto"/>
        <w:jc w:val="center"/>
        <w:rPr>
          <w:rFonts w:asciiTheme="majorBidi" w:eastAsia="Calibri" w:hAnsiTheme="majorBidi" w:cstheme="majorBidi"/>
          <w:sz w:val="24"/>
          <w:szCs w:val="24"/>
        </w:rPr>
      </w:pPr>
    </w:p>
    <w:p w:rsidR="0054575B" w:rsidRPr="00445DB7" w:rsidRDefault="0054575B" w:rsidP="00445DB7">
      <w:pPr>
        <w:spacing w:after="0" w:line="360" w:lineRule="auto"/>
        <w:rPr>
          <w:rFonts w:asciiTheme="majorBidi" w:hAnsiTheme="majorBidi" w:cstheme="majorBidi"/>
          <w:b/>
          <w:noProof/>
          <w:sz w:val="24"/>
          <w:szCs w:val="24"/>
        </w:rPr>
      </w:pPr>
    </w:p>
    <w:p w:rsidR="00D123E9" w:rsidRPr="00D123E9" w:rsidRDefault="00D123E9" w:rsidP="00D123E9">
      <w:pPr>
        <w:spacing w:after="0" w:line="360" w:lineRule="auto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</w:p>
    <w:p w:rsidR="00D123E9" w:rsidRPr="00D123E9" w:rsidRDefault="00D123E9" w:rsidP="00D123E9">
      <w:pPr>
        <w:spacing w:line="360" w:lineRule="auto"/>
        <w:ind w:right="718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ja-JP"/>
        </w:rPr>
      </w:pPr>
      <w:r w:rsidRPr="00D123E9">
        <w:rPr>
          <w:rFonts w:ascii="Times New Roman" w:eastAsia="Times New Roman" w:hAnsi="Times New Roman" w:cs="Times New Roman"/>
          <w:b/>
          <w:sz w:val="24"/>
          <w:szCs w:val="24"/>
          <w:lang w:eastAsia="ja-JP"/>
        </w:rPr>
        <w:t>WRITTEN ASSESSMENT</w:t>
      </w:r>
    </w:p>
    <w:p w:rsidR="00D123E9" w:rsidRPr="00D123E9" w:rsidRDefault="00D123E9" w:rsidP="00D123E9">
      <w:pPr>
        <w:spacing w:line="360" w:lineRule="auto"/>
        <w:ind w:right="716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ja-JP"/>
        </w:rPr>
      </w:pPr>
      <w:r w:rsidRPr="00D123E9">
        <w:rPr>
          <w:rFonts w:ascii="Times New Roman" w:eastAsia="Times New Roman" w:hAnsi="Times New Roman" w:cs="Times New Roman"/>
          <w:b/>
          <w:sz w:val="24"/>
          <w:szCs w:val="24"/>
          <w:lang w:eastAsia="ja-JP"/>
        </w:rPr>
        <w:t>INSTRUCTIONS TO CANDIDATE</w:t>
      </w:r>
    </w:p>
    <w:p w:rsidR="00D123E9" w:rsidRPr="00D123E9" w:rsidRDefault="00D123E9" w:rsidP="00B36590">
      <w:pPr>
        <w:numPr>
          <w:ilvl w:val="0"/>
          <w:numId w:val="19"/>
        </w:numPr>
        <w:tabs>
          <w:tab w:val="left" w:pos="810"/>
          <w:tab w:val="right" w:pos="9639"/>
        </w:tabs>
        <w:spacing w:after="160" w:line="360" w:lineRule="auto"/>
        <w:ind w:left="630" w:right="1264"/>
        <w:contextualSpacing/>
        <w:rPr>
          <w:rFonts w:ascii="Times New Roman" w:eastAsia="Calibri" w:hAnsi="Times New Roman" w:cs="Times New Roman"/>
          <w:i/>
          <w:sz w:val="24"/>
          <w:szCs w:val="24"/>
          <w:lang w:val="en-ZA"/>
        </w:rPr>
      </w:pPr>
      <w:r w:rsidRPr="00D123E9">
        <w:rPr>
          <w:rFonts w:ascii="Times New Roman" w:eastAsia="Calibri" w:hAnsi="Times New Roman" w:cs="Times New Roman"/>
          <w:i/>
          <w:sz w:val="24"/>
          <w:szCs w:val="24"/>
          <w:lang w:val="en-ZA"/>
        </w:rPr>
        <w:t xml:space="preserve">You have </w:t>
      </w:r>
      <w:r w:rsidRPr="00D123E9">
        <w:rPr>
          <w:rFonts w:ascii="Times New Roman" w:eastAsia="Calibri" w:hAnsi="Times New Roman" w:cs="Times New Roman"/>
          <w:b/>
          <w:i/>
          <w:sz w:val="24"/>
          <w:szCs w:val="24"/>
          <w:lang w:val="en-ZA"/>
        </w:rPr>
        <w:t>THREE</w:t>
      </w:r>
      <w:r w:rsidRPr="00D123E9">
        <w:rPr>
          <w:rFonts w:ascii="Times New Roman" w:eastAsia="Calibri" w:hAnsi="Times New Roman" w:cs="Times New Roman"/>
          <w:i/>
          <w:sz w:val="24"/>
          <w:szCs w:val="24"/>
          <w:lang w:val="en-ZA"/>
        </w:rPr>
        <w:t xml:space="preserve"> </w:t>
      </w:r>
      <w:r w:rsidRPr="00D123E9">
        <w:rPr>
          <w:rFonts w:ascii="Times New Roman" w:eastAsia="Calibri" w:hAnsi="Times New Roman" w:cs="Times New Roman"/>
          <w:b/>
          <w:bCs/>
          <w:i/>
          <w:sz w:val="24"/>
          <w:szCs w:val="24"/>
          <w:lang w:val="en-ZA"/>
        </w:rPr>
        <w:t>HOURS (3)</w:t>
      </w:r>
      <w:r w:rsidRPr="00D123E9">
        <w:rPr>
          <w:rFonts w:ascii="Times New Roman" w:eastAsia="Calibri" w:hAnsi="Times New Roman" w:cs="Times New Roman"/>
          <w:i/>
          <w:sz w:val="24"/>
          <w:szCs w:val="24"/>
          <w:lang w:val="en-ZA"/>
        </w:rPr>
        <w:t xml:space="preserve"> to answer all the questions.</w:t>
      </w:r>
    </w:p>
    <w:p w:rsidR="00D123E9" w:rsidRPr="00D123E9" w:rsidRDefault="00D123E9" w:rsidP="00B36590">
      <w:pPr>
        <w:numPr>
          <w:ilvl w:val="0"/>
          <w:numId w:val="19"/>
        </w:numPr>
        <w:tabs>
          <w:tab w:val="left" w:pos="810"/>
          <w:tab w:val="right" w:pos="9990"/>
        </w:tabs>
        <w:spacing w:after="160" w:line="360" w:lineRule="auto"/>
        <w:ind w:left="630" w:right="1264"/>
        <w:contextualSpacing/>
        <w:rPr>
          <w:rFonts w:ascii="Times New Roman" w:eastAsia="Calibri" w:hAnsi="Times New Roman" w:cs="Times New Roman"/>
          <w:i/>
          <w:sz w:val="24"/>
          <w:szCs w:val="24"/>
          <w:lang w:val="en-ZA"/>
        </w:rPr>
      </w:pPr>
      <w:r w:rsidRPr="00D123E9">
        <w:rPr>
          <w:rFonts w:ascii="Times New Roman" w:eastAsia="Calibri" w:hAnsi="Times New Roman" w:cs="Times New Roman"/>
          <w:i/>
          <w:sz w:val="24"/>
          <w:szCs w:val="24"/>
          <w:lang w:val="en-ZA"/>
        </w:rPr>
        <w:t>Marks for each question are indicated in the brackets.</w:t>
      </w:r>
    </w:p>
    <w:p w:rsidR="00D123E9" w:rsidRPr="00D123E9" w:rsidRDefault="00D123E9" w:rsidP="00B36590">
      <w:pPr>
        <w:numPr>
          <w:ilvl w:val="0"/>
          <w:numId w:val="19"/>
        </w:numPr>
        <w:tabs>
          <w:tab w:val="left" w:pos="810"/>
          <w:tab w:val="right" w:pos="9639"/>
        </w:tabs>
        <w:spacing w:after="160" w:line="360" w:lineRule="auto"/>
        <w:ind w:left="630" w:right="1264"/>
        <w:contextualSpacing/>
        <w:rPr>
          <w:rFonts w:ascii="Times New Roman" w:eastAsia="Calibri" w:hAnsi="Times New Roman" w:cs="Times New Roman"/>
          <w:i/>
          <w:sz w:val="24"/>
          <w:szCs w:val="24"/>
          <w:lang w:val="en-ZA"/>
        </w:rPr>
      </w:pPr>
      <w:r w:rsidRPr="00D123E9">
        <w:rPr>
          <w:rFonts w:ascii="Times New Roman" w:eastAsia="Calibri" w:hAnsi="Times New Roman" w:cs="Times New Roman"/>
          <w:i/>
          <w:sz w:val="24"/>
          <w:szCs w:val="24"/>
          <w:lang w:val="en-ZA"/>
        </w:rPr>
        <w:t xml:space="preserve">The paper consists of </w:t>
      </w:r>
      <w:r w:rsidRPr="00D123E9">
        <w:rPr>
          <w:rFonts w:ascii="Times New Roman" w:eastAsia="Calibri" w:hAnsi="Times New Roman" w:cs="Times New Roman"/>
          <w:b/>
          <w:i/>
          <w:sz w:val="24"/>
          <w:szCs w:val="24"/>
          <w:lang w:val="en-ZA"/>
        </w:rPr>
        <w:t>THREE</w:t>
      </w:r>
      <w:r w:rsidRPr="00D123E9">
        <w:rPr>
          <w:rFonts w:ascii="Times New Roman" w:eastAsia="Calibri" w:hAnsi="Times New Roman" w:cs="Times New Roman"/>
          <w:i/>
          <w:sz w:val="24"/>
          <w:szCs w:val="24"/>
          <w:lang w:val="en-ZA"/>
        </w:rPr>
        <w:t xml:space="preserve"> sections: A, B and C.</w:t>
      </w:r>
    </w:p>
    <w:p w:rsidR="00D123E9" w:rsidRPr="00D123E9" w:rsidRDefault="00D123E9" w:rsidP="00B36590">
      <w:pPr>
        <w:numPr>
          <w:ilvl w:val="0"/>
          <w:numId w:val="19"/>
        </w:numPr>
        <w:tabs>
          <w:tab w:val="left" w:pos="810"/>
          <w:tab w:val="right" w:pos="9639"/>
        </w:tabs>
        <w:spacing w:after="160" w:line="360" w:lineRule="auto"/>
        <w:ind w:left="630" w:right="1264"/>
        <w:contextualSpacing/>
        <w:rPr>
          <w:rFonts w:ascii="Times New Roman" w:eastAsia="Calibri" w:hAnsi="Times New Roman" w:cs="Times New Roman"/>
          <w:i/>
          <w:sz w:val="24"/>
          <w:szCs w:val="24"/>
          <w:lang w:val="en-ZA"/>
        </w:rPr>
      </w:pPr>
      <w:r w:rsidRPr="00D123E9">
        <w:rPr>
          <w:rFonts w:ascii="Times New Roman" w:eastAsia="Times New Roman" w:hAnsi="Times New Roman" w:cs="Times New Roman"/>
          <w:i/>
          <w:sz w:val="24"/>
          <w:szCs w:val="24"/>
          <w:lang w:val="en-ZA"/>
        </w:rPr>
        <w:t xml:space="preserve">Answer all the </w:t>
      </w:r>
      <w:r w:rsidR="009A0CB7">
        <w:rPr>
          <w:rFonts w:ascii="Times New Roman" w:eastAsia="Times New Roman" w:hAnsi="Times New Roman" w:cs="Times New Roman"/>
          <w:i/>
          <w:sz w:val="24"/>
          <w:szCs w:val="24"/>
          <w:lang w:val="en-ZA"/>
        </w:rPr>
        <w:t>questions as guided per section.</w:t>
      </w:r>
      <w:r w:rsidRPr="00D123E9">
        <w:rPr>
          <w:rFonts w:ascii="Times New Roman" w:eastAsia="Times New Roman" w:hAnsi="Times New Roman" w:cs="Times New Roman"/>
          <w:i/>
          <w:sz w:val="24"/>
          <w:szCs w:val="24"/>
          <w:lang w:val="en-ZA"/>
        </w:rPr>
        <w:t xml:space="preserve"> </w:t>
      </w:r>
    </w:p>
    <w:p w:rsidR="00D123E9" w:rsidRPr="00D123E9" w:rsidRDefault="00D123E9" w:rsidP="00B36590">
      <w:pPr>
        <w:numPr>
          <w:ilvl w:val="0"/>
          <w:numId w:val="19"/>
        </w:numPr>
        <w:tabs>
          <w:tab w:val="left" w:pos="810"/>
          <w:tab w:val="right" w:pos="9639"/>
        </w:tabs>
        <w:spacing w:after="160" w:line="360" w:lineRule="auto"/>
        <w:ind w:left="630" w:right="1264"/>
        <w:contextualSpacing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D123E9">
        <w:rPr>
          <w:rFonts w:ascii="Times New Roman" w:eastAsia="Times New Roman" w:hAnsi="Times New Roman" w:cs="Times New Roman"/>
          <w:i/>
          <w:sz w:val="24"/>
          <w:szCs w:val="24"/>
          <w:lang w:val="en-ZA"/>
        </w:rPr>
        <w:t xml:space="preserve">A separate answer booklet will be provided. </w:t>
      </w:r>
    </w:p>
    <w:p w:rsidR="00D123E9" w:rsidRPr="00D123E9" w:rsidRDefault="00D123E9" w:rsidP="00D123E9">
      <w:p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D123E9" w:rsidRPr="00D123E9" w:rsidRDefault="00D123E9" w:rsidP="00D123E9">
      <w:pPr>
        <w:spacing w:line="360" w:lineRule="auto"/>
        <w:ind w:left="2160"/>
        <w:rPr>
          <w:rFonts w:ascii="Times New Roman" w:eastAsia="Calibri" w:hAnsi="Times New Roman" w:cs="Times New Roman"/>
          <w:sz w:val="24"/>
          <w:szCs w:val="24"/>
        </w:rPr>
      </w:pPr>
      <w:r w:rsidRPr="00D123E9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This paper consists of Seven (7) printed pages</w:t>
      </w:r>
    </w:p>
    <w:p w:rsidR="00D123E9" w:rsidRPr="00D123E9" w:rsidRDefault="00D123E9" w:rsidP="00D123E9">
      <w:pPr>
        <w:widowControl w:val="0"/>
        <w:autoSpaceDE w:val="0"/>
        <w:autoSpaceDN w:val="0"/>
        <w:spacing w:after="24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D123E9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Candidates should check the question paper to ascertain that all the pages are printed as indicated and that no questions are missing.</w:t>
      </w:r>
    </w:p>
    <w:p w:rsidR="00D123E9" w:rsidRPr="00D123E9" w:rsidRDefault="00D123E9" w:rsidP="00D123E9">
      <w:pPr>
        <w:spacing w:after="0"/>
        <w:jc w:val="center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:rsidR="00D123E9" w:rsidRPr="00D123E9" w:rsidRDefault="00D123E9" w:rsidP="00D123E9">
      <w:pPr>
        <w:spacing w:after="0"/>
        <w:jc w:val="center"/>
        <w:rPr>
          <w:rFonts w:ascii="Calibri" w:eastAsia="Calibri" w:hAnsi="Calibri" w:cs="Times New Roman"/>
        </w:rPr>
      </w:pPr>
      <w:r w:rsidRPr="00D123E9">
        <w:rPr>
          <w:rFonts w:ascii="Times New Roman" w:eastAsia="Times New Roman" w:hAnsi="Times New Roman" w:cs="Times New Roman"/>
          <w:i/>
          <w:sz w:val="20"/>
        </w:rPr>
        <w:t>©2023 The Kenya National Examination Council</w:t>
      </w:r>
    </w:p>
    <w:p w:rsidR="00716EA6" w:rsidRPr="00D123E9" w:rsidRDefault="00FC4704" w:rsidP="00D123E9">
      <w:pPr>
        <w:spacing w:line="360" w:lineRule="auto"/>
        <w:ind w:left="1440" w:firstLine="720"/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</w:pPr>
      <w:r w:rsidRPr="00D123E9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  <w:lastRenderedPageBreak/>
        <w:t xml:space="preserve">SECTION </w:t>
      </w:r>
      <w:r w:rsidR="00C93FFA" w:rsidRPr="00D123E9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  <w:t>A</w:t>
      </w:r>
      <w:r w:rsidRPr="00D123E9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  <w:t>: (</w:t>
      </w:r>
      <w:r w:rsidR="001B0AD2" w:rsidRPr="00D123E9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  <w:t>2</w:t>
      </w:r>
      <w:r w:rsidRPr="00D123E9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  <w:t xml:space="preserve">0 </w:t>
      </w:r>
      <w:r w:rsidR="00FF439C" w:rsidRPr="00D123E9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  <w:t>MARKS</w:t>
      </w:r>
      <w:r w:rsidRPr="00D123E9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 w:eastAsia="en-GB"/>
        </w:rPr>
        <w:t>)</w:t>
      </w:r>
    </w:p>
    <w:p w:rsidR="00D123E9" w:rsidRPr="00831128" w:rsidRDefault="00D123E9" w:rsidP="00D123E9">
      <w:pPr>
        <w:spacing w:line="360" w:lineRule="auto"/>
        <w:ind w:firstLine="720"/>
        <w:rPr>
          <w:rFonts w:ascii="Times New Roman" w:eastAsia="Calibri" w:hAnsi="Times New Roman" w:cs="Times New Roman"/>
          <w:b/>
          <w:i/>
          <w:color w:val="000000"/>
          <w:sz w:val="24"/>
          <w:szCs w:val="24"/>
          <w:lang w:val="en-GB" w:eastAsia="en-GB"/>
        </w:rPr>
      </w:pPr>
      <w:r w:rsidRPr="00831128">
        <w:rPr>
          <w:rFonts w:ascii="Times New Roman" w:eastAsia="Calibri" w:hAnsi="Times New Roman" w:cs="Times New Roman"/>
          <w:b/>
          <w:i/>
          <w:color w:val="000000"/>
          <w:sz w:val="24"/>
          <w:szCs w:val="24"/>
          <w:lang w:val="en-GB" w:eastAsia="en-GB"/>
        </w:rPr>
        <w:t>Answer all the questions in this section. Each question is 1 Mark</w:t>
      </w:r>
      <w:r w:rsidR="00831128">
        <w:rPr>
          <w:rFonts w:ascii="Times New Roman" w:eastAsia="Calibri" w:hAnsi="Times New Roman" w:cs="Times New Roman"/>
          <w:b/>
          <w:i/>
          <w:color w:val="000000"/>
          <w:sz w:val="24"/>
          <w:szCs w:val="24"/>
          <w:lang w:val="en-GB" w:eastAsia="en-GB"/>
        </w:rPr>
        <w:t>.</w:t>
      </w:r>
    </w:p>
    <w:p w:rsidR="00D123E9" w:rsidRPr="005C7503" w:rsidRDefault="00D123E9" w:rsidP="00B36590">
      <w:pPr>
        <w:pStyle w:val="ListParagraph"/>
        <w:numPr>
          <w:ilvl w:val="0"/>
          <w:numId w:val="24"/>
        </w:numPr>
        <w:spacing w:after="0" w:line="360" w:lineRule="auto"/>
        <w:ind w:right="60"/>
        <w:rPr>
          <w:rFonts w:ascii="Times New Roman" w:eastAsia="Times New Roman" w:hAnsi="Times New Roman" w:cs="Times New Roman"/>
          <w:sz w:val="24"/>
          <w:szCs w:val="24"/>
        </w:rPr>
      </w:pPr>
      <w:r w:rsidRPr="005C7503">
        <w:rPr>
          <w:rFonts w:ascii="Times New Roman" w:eastAsia="Times New Roman" w:hAnsi="Times New Roman" w:cs="Times New Roman"/>
          <w:sz w:val="24"/>
          <w:szCs w:val="24"/>
        </w:rPr>
        <w:t>Which branch of science is concerned with diet and its effect on health?</w:t>
      </w:r>
      <w:r w:rsidRPr="005C7503">
        <w:rPr>
          <w:rFonts w:ascii="Times New Roman" w:eastAsia="Times New Roman" w:hAnsi="Times New Roman" w:cs="Times New Roman"/>
          <w:sz w:val="24"/>
          <w:szCs w:val="24"/>
        </w:rPr>
        <w:tab/>
      </w:r>
      <w:r w:rsidRPr="005C7503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</w:p>
    <w:p w:rsidR="00D123E9" w:rsidRPr="00D123E9" w:rsidRDefault="00D123E9" w:rsidP="00B36590">
      <w:pPr>
        <w:pStyle w:val="ListParagraph"/>
        <w:numPr>
          <w:ilvl w:val="0"/>
          <w:numId w:val="7"/>
        </w:numPr>
        <w:spacing w:after="0" w:line="360" w:lineRule="auto"/>
        <w:ind w:left="540" w:right="60"/>
        <w:rPr>
          <w:rFonts w:ascii="Times New Roman" w:eastAsia="Times New Roman" w:hAnsi="Times New Roman" w:cs="Times New Roman"/>
          <w:sz w:val="24"/>
          <w:szCs w:val="24"/>
        </w:rPr>
      </w:pPr>
      <w:r w:rsidRPr="00D123E9">
        <w:rPr>
          <w:rFonts w:ascii="Times New Roman" w:eastAsia="Times New Roman" w:hAnsi="Times New Roman" w:cs="Times New Roman"/>
          <w:sz w:val="24"/>
          <w:szCs w:val="24"/>
        </w:rPr>
        <w:t>Nutrition care process</w:t>
      </w:r>
    </w:p>
    <w:p w:rsidR="00D123E9" w:rsidRPr="00D123E9" w:rsidRDefault="00D123E9" w:rsidP="00B36590">
      <w:pPr>
        <w:pStyle w:val="ListParagraph"/>
        <w:numPr>
          <w:ilvl w:val="0"/>
          <w:numId w:val="7"/>
        </w:numPr>
        <w:spacing w:after="0" w:line="360" w:lineRule="auto"/>
        <w:ind w:left="540" w:right="60"/>
        <w:rPr>
          <w:rFonts w:ascii="Times New Roman" w:eastAsia="Times New Roman" w:hAnsi="Times New Roman" w:cs="Times New Roman"/>
          <w:sz w:val="24"/>
          <w:szCs w:val="24"/>
        </w:rPr>
      </w:pPr>
      <w:r w:rsidRPr="00D123E9">
        <w:rPr>
          <w:rFonts w:ascii="Times New Roman" w:eastAsia="Times New Roman" w:hAnsi="Times New Roman" w:cs="Times New Roman"/>
          <w:sz w:val="24"/>
          <w:szCs w:val="24"/>
        </w:rPr>
        <w:t>Nutrition diagnosis</w:t>
      </w:r>
    </w:p>
    <w:p w:rsidR="00D123E9" w:rsidRPr="00D804E1" w:rsidRDefault="00D123E9" w:rsidP="00B36590">
      <w:pPr>
        <w:pStyle w:val="ListParagraph"/>
        <w:numPr>
          <w:ilvl w:val="0"/>
          <w:numId w:val="7"/>
        </w:numPr>
        <w:spacing w:after="0" w:line="360" w:lineRule="auto"/>
        <w:ind w:left="540" w:right="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804E1">
        <w:rPr>
          <w:rFonts w:ascii="Times New Roman" w:eastAsia="Times New Roman" w:hAnsi="Times New Roman" w:cs="Times New Roman"/>
          <w:bCs/>
          <w:sz w:val="24"/>
          <w:szCs w:val="24"/>
        </w:rPr>
        <w:t xml:space="preserve">Dietetics </w:t>
      </w:r>
    </w:p>
    <w:p w:rsidR="00D123E9" w:rsidRPr="00D804E1" w:rsidRDefault="00D123E9" w:rsidP="00B36590">
      <w:pPr>
        <w:pStyle w:val="ListParagraph"/>
        <w:numPr>
          <w:ilvl w:val="0"/>
          <w:numId w:val="7"/>
        </w:numPr>
        <w:spacing w:after="0" w:line="360" w:lineRule="auto"/>
        <w:ind w:left="540" w:right="60"/>
        <w:rPr>
          <w:rFonts w:ascii="Times New Roman" w:eastAsia="Times New Roman" w:hAnsi="Times New Roman" w:cs="Times New Roman"/>
          <w:sz w:val="24"/>
          <w:szCs w:val="24"/>
        </w:rPr>
      </w:pPr>
      <w:r w:rsidRPr="00D804E1">
        <w:rPr>
          <w:rFonts w:ascii="Times New Roman" w:eastAsia="Times New Roman" w:hAnsi="Times New Roman" w:cs="Times New Roman"/>
          <w:sz w:val="24"/>
          <w:szCs w:val="24"/>
        </w:rPr>
        <w:t>Nutrition therapy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D804E1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Which of the following BMI cut-off points is </w:t>
      </w:r>
      <w:r w:rsidRPr="00831128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correct</w:t>
      </w:r>
      <w:r w:rsidRPr="00D804E1">
        <w:rPr>
          <w:rFonts w:ascii="Times New Roman" w:eastAsia="MS Mincho" w:hAnsi="Times New Roman" w:cs="Times New Roman"/>
          <w:sz w:val="24"/>
          <w:szCs w:val="24"/>
          <w:lang w:eastAsia="ja-JP"/>
        </w:rPr>
        <w:t>?</w:t>
      </w:r>
    </w:p>
    <w:p w:rsidR="00D123E9" w:rsidRPr="00D804E1" w:rsidRDefault="00D123E9" w:rsidP="00B36590">
      <w:pPr>
        <w:numPr>
          <w:ilvl w:val="0"/>
          <w:numId w:val="20"/>
        </w:numPr>
        <w:spacing w:after="0" w:line="360" w:lineRule="auto"/>
        <w:ind w:left="540"/>
        <w:contextualSpacing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D804E1">
        <w:rPr>
          <w:rFonts w:ascii="Times New Roman" w:eastAsia="MS Mincho" w:hAnsi="Times New Roman" w:cs="Times New Roman"/>
          <w:sz w:val="24"/>
          <w:szCs w:val="24"/>
          <w:lang w:eastAsia="ja-JP"/>
        </w:rPr>
        <w:t>Underweight; BMI ≥ 18.5 kg/m²</w:t>
      </w:r>
    </w:p>
    <w:p w:rsidR="00D123E9" w:rsidRPr="00D804E1" w:rsidRDefault="00D123E9" w:rsidP="00B36590">
      <w:pPr>
        <w:numPr>
          <w:ilvl w:val="0"/>
          <w:numId w:val="20"/>
        </w:numPr>
        <w:spacing w:after="0" w:line="360" w:lineRule="auto"/>
        <w:ind w:left="540"/>
        <w:contextualSpacing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D804E1">
        <w:rPr>
          <w:rFonts w:ascii="Times New Roman" w:eastAsia="MS Mincho" w:hAnsi="Times New Roman" w:cs="Times New Roman"/>
          <w:sz w:val="24"/>
          <w:szCs w:val="24"/>
          <w:lang w:eastAsia="ja-JP"/>
        </w:rPr>
        <w:t>Normal 19.0 – 26.0 kg/m²</w:t>
      </w:r>
    </w:p>
    <w:p w:rsidR="00D123E9" w:rsidRPr="00D804E1" w:rsidRDefault="00D123E9" w:rsidP="00B36590">
      <w:pPr>
        <w:numPr>
          <w:ilvl w:val="0"/>
          <w:numId w:val="20"/>
        </w:numPr>
        <w:spacing w:after="0" w:line="360" w:lineRule="auto"/>
        <w:ind w:left="540"/>
        <w:contextualSpacing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D804E1">
        <w:rPr>
          <w:rFonts w:ascii="Times New Roman" w:eastAsia="MS Mincho" w:hAnsi="Times New Roman" w:cs="Times New Roman"/>
          <w:sz w:val="24"/>
          <w:szCs w:val="24"/>
          <w:lang w:eastAsia="ja-JP"/>
        </w:rPr>
        <w:t>Overweight 28 – 32 kg/m²</w:t>
      </w:r>
    </w:p>
    <w:p w:rsidR="00E3171E" w:rsidRPr="00D804E1" w:rsidRDefault="00D123E9" w:rsidP="00B36590">
      <w:pPr>
        <w:numPr>
          <w:ilvl w:val="0"/>
          <w:numId w:val="20"/>
        </w:numPr>
        <w:spacing w:after="0" w:line="360" w:lineRule="auto"/>
        <w:ind w:left="540"/>
        <w:contextualSpacing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 w:rsidRPr="00D804E1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Obese ≥ 30 kg/m²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 w:rsidRPr="00D804E1">
        <w:rPr>
          <w:rFonts w:ascii="Times New Roman" w:hAnsi="Times New Roman" w:cs="Times New Roman"/>
          <w:sz w:val="24"/>
          <w:szCs w:val="24"/>
        </w:rPr>
        <w:t>During a medical camp, you are tasked to take the height of children. Identify the criteria you would use.</w:t>
      </w:r>
      <w:r w:rsidRPr="00D804E1">
        <w:rPr>
          <w:rFonts w:ascii="Times New Roman" w:hAnsi="Times New Roman" w:cs="Times New Roman"/>
          <w:sz w:val="24"/>
          <w:szCs w:val="24"/>
        </w:rPr>
        <w:tab/>
        <w:t xml:space="preserve">         </w:t>
      </w:r>
    </w:p>
    <w:p w:rsidR="00D123E9" w:rsidRPr="00D804E1" w:rsidRDefault="00D123E9" w:rsidP="00B36590">
      <w:pPr>
        <w:numPr>
          <w:ilvl w:val="0"/>
          <w:numId w:val="1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 xml:space="preserve">6 months or below 55cm </w:t>
      </w:r>
    </w:p>
    <w:p w:rsidR="00D123E9" w:rsidRPr="00D804E1" w:rsidRDefault="00D123E9" w:rsidP="00B36590">
      <w:pPr>
        <w:numPr>
          <w:ilvl w:val="0"/>
          <w:numId w:val="1"/>
        </w:numPr>
        <w:spacing w:after="0"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2 years or above 85cm</w:t>
      </w:r>
    </w:p>
    <w:p w:rsidR="00D123E9" w:rsidRPr="00D804E1" w:rsidRDefault="00D123E9" w:rsidP="00B36590">
      <w:pPr>
        <w:numPr>
          <w:ilvl w:val="0"/>
          <w:numId w:val="1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2 years or below 85cm</w:t>
      </w:r>
    </w:p>
    <w:p w:rsidR="005C7503" w:rsidRPr="00D804E1" w:rsidRDefault="00D123E9" w:rsidP="00B36590">
      <w:pPr>
        <w:numPr>
          <w:ilvl w:val="0"/>
          <w:numId w:val="1"/>
        </w:numPr>
        <w:spacing w:after="0" w:line="360" w:lineRule="auto"/>
        <w:ind w:lef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04E1">
        <w:rPr>
          <w:rFonts w:ascii="Times New Roman" w:hAnsi="Times New Roman" w:cs="Times New Roman"/>
          <w:color w:val="000000" w:themeColor="text1"/>
          <w:sz w:val="24"/>
          <w:szCs w:val="24"/>
        </w:rPr>
        <w:t>6 months or above 55cm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 xml:space="preserve">Globalization has major impact food systems around the world. What are the effects of globalization on food security? </w:t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  <w:t xml:space="preserve">         </w:t>
      </w:r>
    </w:p>
    <w:p w:rsidR="00D123E9" w:rsidRPr="00D804E1" w:rsidRDefault="00D123E9" w:rsidP="00B36590">
      <w:pPr>
        <w:pStyle w:val="ListParagraph"/>
        <w:numPr>
          <w:ilvl w:val="0"/>
          <w:numId w:val="17"/>
        </w:numPr>
        <w:spacing w:after="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Wealthy countries subsidies and trade barriers make it difficult for developing countries to take advantage of the potential of globalization for advancing food security.</w:t>
      </w:r>
    </w:p>
    <w:p w:rsidR="00D123E9" w:rsidRPr="00D804E1" w:rsidRDefault="00D123E9" w:rsidP="00B36590">
      <w:pPr>
        <w:pStyle w:val="ListParagraph"/>
        <w:numPr>
          <w:ilvl w:val="0"/>
          <w:numId w:val="17"/>
        </w:num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Developing countries have created publicly-owned food reserves in order to realize the potential benefits.</w:t>
      </w:r>
    </w:p>
    <w:p w:rsidR="00D123E9" w:rsidRPr="00D804E1" w:rsidRDefault="00D123E9" w:rsidP="00B36590">
      <w:pPr>
        <w:pStyle w:val="ListParagraph"/>
        <w:numPr>
          <w:ilvl w:val="0"/>
          <w:numId w:val="17"/>
        </w:num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World Trade Organization rules do not cover agriculture, so globalization really has no bearing on food security.</w:t>
      </w:r>
    </w:p>
    <w:p w:rsidR="00D123E9" w:rsidRPr="00D804E1" w:rsidRDefault="00D123E9" w:rsidP="00B36590">
      <w:pPr>
        <w:pStyle w:val="ListParagraph"/>
        <w:numPr>
          <w:ilvl w:val="0"/>
          <w:numId w:val="17"/>
        </w:num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Supermarkets are so far the only way in which food and agriculture have experienced globalization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 xml:space="preserve">Which of the following will you use to take anthropometric measurements of a client? </w:t>
      </w:r>
    </w:p>
    <w:p w:rsidR="00D123E9" w:rsidRPr="00D804E1" w:rsidRDefault="00D123E9" w:rsidP="00B36590">
      <w:pPr>
        <w:pStyle w:val="ListParagraph"/>
        <w:numPr>
          <w:ilvl w:val="0"/>
          <w:numId w:val="8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Diet history</w:t>
      </w:r>
    </w:p>
    <w:p w:rsidR="00D123E9" w:rsidRPr="00D804E1" w:rsidRDefault="00D123E9" w:rsidP="00B36590">
      <w:pPr>
        <w:pStyle w:val="ListParagraph"/>
        <w:numPr>
          <w:ilvl w:val="0"/>
          <w:numId w:val="8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lastRenderedPageBreak/>
        <w:t xml:space="preserve">Blood sample </w:t>
      </w:r>
    </w:p>
    <w:p w:rsidR="00D123E9" w:rsidRPr="00D804E1" w:rsidRDefault="00D123E9" w:rsidP="00B36590">
      <w:pPr>
        <w:pStyle w:val="ListParagraph"/>
        <w:numPr>
          <w:ilvl w:val="0"/>
          <w:numId w:val="8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Food frequency</w:t>
      </w:r>
    </w:p>
    <w:p w:rsidR="00D123E9" w:rsidRPr="00D804E1" w:rsidRDefault="00D123E9" w:rsidP="00B36590">
      <w:pPr>
        <w:pStyle w:val="ListParagraph"/>
        <w:numPr>
          <w:ilvl w:val="0"/>
          <w:numId w:val="8"/>
        </w:numPr>
        <w:spacing w:after="0"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Skin fold thickness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tabs>
          <w:tab w:val="left" w:pos="1800"/>
        </w:tabs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D804E1">
        <w:rPr>
          <w:rFonts w:ascii="Times New Roman" w:eastAsia="Times New Roman" w:hAnsi="Times New Roman" w:cs="Times New Roman"/>
          <w:sz w:val="24"/>
          <w:szCs w:val="24"/>
        </w:rPr>
        <w:t xml:space="preserve">When monitoring the household food security situation, which dietary assessment tool will you use? </w:t>
      </w:r>
      <w:r w:rsidRPr="00D804E1"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 w:rsidRPr="00D804E1"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</w:t>
      </w:r>
    </w:p>
    <w:p w:rsidR="00D123E9" w:rsidRPr="00D804E1" w:rsidRDefault="00D123E9" w:rsidP="00B36590">
      <w:pPr>
        <w:numPr>
          <w:ilvl w:val="0"/>
          <w:numId w:val="2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Growth monitoring chart</w:t>
      </w:r>
    </w:p>
    <w:p w:rsidR="00D123E9" w:rsidRPr="00D804E1" w:rsidRDefault="00D123E9" w:rsidP="00B36590">
      <w:pPr>
        <w:numPr>
          <w:ilvl w:val="0"/>
          <w:numId w:val="2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Food record</w:t>
      </w:r>
    </w:p>
    <w:p w:rsidR="00D123E9" w:rsidRPr="00D804E1" w:rsidRDefault="00D123E9" w:rsidP="00B36590">
      <w:pPr>
        <w:numPr>
          <w:ilvl w:val="0"/>
          <w:numId w:val="2"/>
        </w:numPr>
        <w:spacing w:after="0" w:line="360" w:lineRule="auto"/>
        <w:ind w:lef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04E1">
        <w:rPr>
          <w:rFonts w:ascii="Times New Roman" w:hAnsi="Times New Roman" w:cs="Times New Roman"/>
          <w:color w:val="000000" w:themeColor="text1"/>
          <w:sz w:val="24"/>
          <w:szCs w:val="24"/>
        </w:rPr>
        <w:t>Food frequency questionnaire</w:t>
      </w:r>
    </w:p>
    <w:p w:rsidR="00D123E9" w:rsidRPr="00D804E1" w:rsidRDefault="00D123E9" w:rsidP="00B36590">
      <w:pPr>
        <w:numPr>
          <w:ilvl w:val="0"/>
          <w:numId w:val="2"/>
        </w:numPr>
        <w:spacing w:after="0"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24 hour recall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 xml:space="preserve">The body needs various nutrients for proper growth and development, which food contains essential nutrients that aid in repair and healing of muscle and body tissues. </w:t>
      </w:r>
    </w:p>
    <w:p w:rsidR="00D123E9" w:rsidRPr="00D804E1" w:rsidRDefault="00D123E9" w:rsidP="00B36590">
      <w:pPr>
        <w:numPr>
          <w:ilvl w:val="0"/>
          <w:numId w:val="3"/>
        </w:numPr>
        <w:spacing w:after="0" w:line="360" w:lineRule="auto"/>
        <w:ind w:lef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04E1">
        <w:rPr>
          <w:rFonts w:ascii="Times New Roman" w:hAnsi="Times New Roman" w:cs="Times New Roman"/>
          <w:color w:val="000000" w:themeColor="text1"/>
          <w:sz w:val="24"/>
          <w:szCs w:val="24"/>
        </w:rPr>
        <w:t>Canola oil</w:t>
      </w:r>
    </w:p>
    <w:p w:rsidR="00D123E9" w:rsidRPr="00D804E1" w:rsidRDefault="00D123E9" w:rsidP="00B36590">
      <w:pPr>
        <w:numPr>
          <w:ilvl w:val="0"/>
          <w:numId w:val="3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Cassava</w:t>
      </w:r>
    </w:p>
    <w:p w:rsidR="00D123E9" w:rsidRPr="00D804E1" w:rsidRDefault="00D123E9" w:rsidP="00B36590">
      <w:pPr>
        <w:numPr>
          <w:ilvl w:val="0"/>
          <w:numId w:val="3"/>
        </w:numPr>
        <w:spacing w:after="0"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Milk</w:t>
      </w:r>
    </w:p>
    <w:p w:rsidR="00D123E9" w:rsidRPr="00D804E1" w:rsidRDefault="00D123E9" w:rsidP="00B36590">
      <w:pPr>
        <w:numPr>
          <w:ilvl w:val="0"/>
          <w:numId w:val="3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Beetroot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How</w:t>
      </w:r>
      <w:r w:rsidR="00831128">
        <w:rPr>
          <w:rFonts w:ascii="Times New Roman" w:hAnsi="Times New Roman" w:cs="Times New Roman"/>
          <w:sz w:val="24"/>
          <w:szCs w:val="24"/>
        </w:rPr>
        <w:t xml:space="preserve"> frequent</w:t>
      </w:r>
      <w:r w:rsidRPr="00D804E1">
        <w:rPr>
          <w:rFonts w:ascii="Times New Roman" w:hAnsi="Times New Roman" w:cs="Times New Roman"/>
          <w:sz w:val="24"/>
          <w:szCs w:val="24"/>
        </w:rPr>
        <w:t xml:space="preserve"> should vitamin A supplementation be given to children</w:t>
      </w:r>
      <w:r w:rsidR="00831128">
        <w:rPr>
          <w:rFonts w:ascii="Times New Roman" w:hAnsi="Times New Roman" w:cs="Times New Roman"/>
          <w:sz w:val="24"/>
          <w:szCs w:val="24"/>
        </w:rPr>
        <w:t>?</w:t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  <w:t xml:space="preserve">         </w:t>
      </w:r>
    </w:p>
    <w:p w:rsidR="00D123E9" w:rsidRPr="00D804E1" w:rsidRDefault="00D123E9" w:rsidP="00B36590">
      <w:pPr>
        <w:pStyle w:val="NoSpacing"/>
        <w:numPr>
          <w:ilvl w:val="0"/>
          <w:numId w:val="9"/>
        </w:numPr>
        <w:spacing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After every 6 months</w:t>
      </w:r>
    </w:p>
    <w:p w:rsidR="00D123E9" w:rsidRPr="00D804E1" w:rsidRDefault="00D123E9" w:rsidP="00B36590">
      <w:pPr>
        <w:pStyle w:val="NoSpacing"/>
        <w:numPr>
          <w:ilvl w:val="0"/>
          <w:numId w:val="9"/>
        </w:numPr>
        <w:spacing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Once a year</w:t>
      </w:r>
    </w:p>
    <w:p w:rsidR="00D123E9" w:rsidRPr="00D804E1" w:rsidRDefault="00D123E9" w:rsidP="00B36590">
      <w:pPr>
        <w:pStyle w:val="NoSpacing"/>
        <w:numPr>
          <w:ilvl w:val="0"/>
          <w:numId w:val="9"/>
        </w:numPr>
        <w:spacing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Monthly</w:t>
      </w:r>
    </w:p>
    <w:p w:rsidR="00D123E9" w:rsidRPr="00D804E1" w:rsidRDefault="00D123E9" w:rsidP="00B36590">
      <w:pPr>
        <w:pStyle w:val="NoSpacing"/>
        <w:numPr>
          <w:ilvl w:val="0"/>
          <w:numId w:val="9"/>
        </w:numPr>
        <w:spacing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After every 9 months</w:t>
      </w:r>
    </w:p>
    <w:p w:rsidR="00D123E9" w:rsidRPr="00D804E1" w:rsidRDefault="00D123E9" w:rsidP="00B36590">
      <w:pPr>
        <w:pStyle w:val="NoSpacing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Women often develop thyroid enl</w:t>
      </w:r>
      <w:r w:rsidR="00831128">
        <w:rPr>
          <w:rFonts w:ascii="Times New Roman" w:hAnsi="Times New Roman" w:cs="Times New Roman"/>
          <w:sz w:val="24"/>
          <w:szCs w:val="24"/>
        </w:rPr>
        <w:t xml:space="preserve">argement during pregnancy. Which </w:t>
      </w:r>
      <w:r w:rsidRPr="00D804E1">
        <w:rPr>
          <w:rFonts w:ascii="Times New Roman" w:hAnsi="Times New Roman" w:cs="Times New Roman"/>
          <w:sz w:val="24"/>
          <w:szCs w:val="24"/>
        </w:rPr>
        <w:t>nutrient deficiency leads to this condition?</w:t>
      </w:r>
    </w:p>
    <w:p w:rsidR="00D123E9" w:rsidRPr="00D804E1" w:rsidRDefault="00D123E9" w:rsidP="00B36590">
      <w:pPr>
        <w:numPr>
          <w:ilvl w:val="0"/>
          <w:numId w:val="10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Phosphorus</w:t>
      </w:r>
    </w:p>
    <w:p w:rsidR="00D123E9" w:rsidRPr="00D804E1" w:rsidRDefault="00D123E9" w:rsidP="00B36590">
      <w:pPr>
        <w:numPr>
          <w:ilvl w:val="0"/>
          <w:numId w:val="10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Iodine</w:t>
      </w:r>
    </w:p>
    <w:p w:rsidR="00D123E9" w:rsidRPr="00D804E1" w:rsidRDefault="00D123E9" w:rsidP="00B36590">
      <w:pPr>
        <w:numPr>
          <w:ilvl w:val="0"/>
          <w:numId w:val="10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Iron</w:t>
      </w:r>
    </w:p>
    <w:p w:rsidR="00D123E9" w:rsidRPr="00D804E1" w:rsidRDefault="00D123E9" w:rsidP="00B36590">
      <w:pPr>
        <w:numPr>
          <w:ilvl w:val="0"/>
          <w:numId w:val="10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color w:val="FF0000"/>
          <w:sz w:val="24"/>
          <w:szCs w:val="24"/>
          <w:lang w:val="en-GB"/>
        </w:rPr>
        <w:t xml:space="preserve"> </w:t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Calcium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ind w:right="-90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unting occurs because of long-term under nutrition. It is indicated by. </w:t>
      </w:r>
    </w:p>
    <w:p w:rsidR="00D123E9" w:rsidRPr="00D804E1" w:rsidRDefault="00D123E9" w:rsidP="00B36590">
      <w:pPr>
        <w:numPr>
          <w:ilvl w:val="0"/>
          <w:numId w:val="11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Low weight for length</w:t>
      </w:r>
    </w:p>
    <w:p w:rsidR="00D123E9" w:rsidRPr="00D804E1" w:rsidRDefault="00D123E9" w:rsidP="00B36590">
      <w:pPr>
        <w:numPr>
          <w:ilvl w:val="0"/>
          <w:numId w:val="11"/>
        </w:numPr>
        <w:spacing w:before="100" w:beforeAutospacing="1"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Low weight for age</w:t>
      </w:r>
    </w:p>
    <w:p w:rsidR="00D123E9" w:rsidRPr="00D804E1" w:rsidRDefault="00D123E9" w:rsidP="00B36590">
      <w:pPr>
        <w:numPr>
          <w:ilvl w:val="0"/>
          <w:numId w:val="11"/>
        </w:numPr>
        <w:spacing w:before="100" w:beforeAutospacing="1"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Low weight for height</w:t>
      </w:r>
    </w:p>
    <w:p w:rsidR="00D123E9" w:rsidRPr="00D804E1" w:rsidRDefault="00D123E9" w:rsidP="00B36590">
      <w:pPr>
        <w:numPr>
          <w:ilvl w:val="0"/>
          <w:numId w:val="11"/>
        </w:numPr>
        <w:spacing w:before="100" w:beforeAutospacing="1" w:after="0" w:line="360" w:lineRule="auto"/>
        <w:ind w:left="540"/>
        <w:contextualSpacing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Low height for age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before="100" w:beforeAutospacing="1"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While screening for hypertension in the community, what would you consider as normal blood pressure? </w:t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    </w:t>
      </w:r>
    </w:p>
    <w:p w:rsidR="00D123E9" w:rsidRPr="00D804E1" w:rsidRDefault="00FC7FE9" w:rsidP="00B3659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40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90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 to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59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99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 mm.Hg</m:t>
        </m:r>
      </m:oMath>
    </w:p>
    <w:p w:rsidR="00D123E9" w:rsidRPr="00D804E1" w:rsidRDefault="00FC7FE9" w:rsidP="00B3659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60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00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 to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79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10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 mm. Hg</m:t>
        </m:r>
      </m:oMath>
    </w:p>
    <w:p w:rsidR="00D123E9" w:rsidRPr="00D804E1" w:rsidRDefault="00FC7FE9" w:rsidP="00B3659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m:oMath>
        <m:f>
          <m:fPr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20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80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 to</m:t>
        </m:r>
        <m:f>
          <m:fPr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40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90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mm.Hg</m:t>
        </m:r>
      </m:oMath>
    </w:p>
    <w:p w:rsidR="00D123E9" w:rsidRPr="00D804E1" w:rsidRDefault="00FC7FE9" w:rsidP="00B3659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80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10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 to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220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40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 mm.Hg</m:t>
        </m:r>
      </m:oMath>
    </w:p>
    <w:p w:rsidR="00D123E9" w:rsidRPr="00D804E1" w:rsidRDefault="00DB1419" w:rsidP="00B36590">
      <w:pPr>
        <w:pStyle w:val="ListParagraph"/>
        <w:numPr>
          <w:ilvl w:val="0"/>
          <w:numId w:val="24"/>
        </w:numPr>
        <w:tabs>
          <w:tab w:val="left" w:pos="810"/>
          <w:tab w:val="left" w:pos="990"/>
        </w:tabs>
        <w:spacing w:before="100" w:beforeAutospacing="1"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Mwende is a pregnant woma</w:t>
      </w:r>
      <w:r w:rsidR="00D123E9"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 who is underweight, recommend the average weight per month she needs to gain.  </w:t>
      </w:r>
      <w:r w:rsidR="00D123E9"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D123E9"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D123E9"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D123E9"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D123E9"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  </w:t>
      </w:r>
    </w:p>
    <w:p w:rsidR="00D123E9" w:rsidRPr="00D804E1" w:rsidRDefault="00D123E9" w:rsidP="00B36590">
      <w:pPr>
        <w:numPr>
          <w:ilvl w:val="0"/>
          <w:numId w:val="12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1.0 Kg per month</w:t>
      </w:r>
    </w:p>
    <w:p w:rsidR="00D123E9" w:rsidRPr="00D804E1" w:rsidRDefault="00D123E9" w:rsidP="00B36590">
      <w:pPr>
        <w:numPr>
          <w:ilvl w:val="0"/>
          <w:numId w:val="12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3.0 Kgs per month</w:t>
      </w:r>
    </w:p>
    <w:p w:rsidR="00D123E9" w:rsidRPr="00D804E1" w:rsidRDefault="00D123E9" w:rsidP="00B36590">
      <w:pPr>
        <w:numPr>
          <w:ilvl w:val="0"/>
          <w:numId w:val="12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4.0 Kgs per month</w:t>
      </w:r>
    </w:p>
    <w:p w:rsidR="00D123E9" w:rsidRPr="00D804E1" w:rsidRDefault="00D123E9" w:rsidP="00B36590">
      <w:pPr>
        <w:numPr>
          <w:ilvl w:val="0"/>
          <w:numId w:val="12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5.0 Kgs per month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804E1">
        <w:rPr>
          <w:rFonts w:ascii="Times New Roman" w:eastAsia="Calibri" w:hAnsi="Times New Roman" w:cs="Times New Roman"/>
          <w:sz w:val="24"/>
          <w:szCs w:val="24"/>
        </w:rPr>
        <w:t>A toddler is a child of age</w:t>
      </w:r>
    </w:p>
    <w:p w:rsidR="00D123E9" w:rsidRPr="00D804E1" w:rsidRDefault="00D123E9" w:rsidP="00B36590">
      <w:pPr>
        <w:numPr>
          <w:ilvl w:val="0"/>
          <w:numId w:val="21"/>
        </w:numPr>
        <w:spacing w:after="0" w:line="360" w:lineRule="auto"/>
        <w:ind w:left="54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D804E1">
        <w:rPr>
          <w:rFonts w:ascii="Times New Roman" w:eastAsia="Calibri" w:hAnsi="Times New Roman" w:cs="Times New Roman"/>
          <w:sz w:val="24"/>
          <w:szCs w:val="24"/>
        </w:rPr>
        <w:t>Between 0-1 years of age</w:t>
      </w:r>
    </w:p>
    <w:p w:rsidR="00D123E9" w:rsidRPr="00D804E1" w:rsidRDefault="00D123E9" w:rsidP="00B36590">
      <w:pPr>
        <w:numPr>
          <w:ilvl w:val="0"/>
          <w:numId w:val="21"/>
        </w:numPr>
        <w:spacing w:after="0" w:line="360" w:lineRule="auto"/>
        <w:ind w:left="540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D804E1">
        <w:rPr>
          <w:rFonts w:ascii="Times New Roman" w:eastAsia="Calibri" w:hAnsi="Times New Roman" w:cs="Times New Roman"/>
          <w:bCs/>
          <w:sz w:val="24"/>
          <w:szCs w:val="24"/>
        </w:rPr>
        <w:t>Between 1-3 years of age</w:t>
      </w:r>
    </w:p>
    <w:p w:rsidR="00D123E9" w:rsidRPr="00D804E1" w:rsidRDefault="00D123E9" w:rsidP="00B36590">
      <w:pPr>
        <w:numPr>
          <w:ilvl w:val="0"/>
          <w:numId w:val="21"/>
        </w:numPr>
        <w:spacing w:after="0" w:line="360" w:lineRule="auto"/>
        <w:ind w:left="54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D804E1">
        <w:rPr>
          <w:rFonts w:ascii="Times New Roman" w:eastAsia="Calibri" w:hAnsi="Times New Roman" w:cs="Times New Roman"/>
          <w:sz w:val="24"/>
          <w:szCs w:val="24"/>
        </w:rPr>
        <w:t>Between 3-5 years of age</w:t>
      </w:r>
    </w:p>
    <w:p w:rsidR="00D123E9" w:rsidRPr="00D804E1" w:rsidRDefault="00D123E9" w:rsidP="00B36590">
      <w:pPr>
        <w:numPr>
          <w:ilvl w:val="0"/>
          <w:numId w:val="21"/>
        </w:numPr>
        <w:spacing w:after="0" w:line="360" w:lineRule="auto"/>
        <w:ind w:left="54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D804E1">
        <w:rPr>
          <w:rFonts w:ascii="Times New Roman" w:eastAsia="Calibri" w:hAnsi="Times New Roman" w:cs="Times New Roman"/>
          <w:sz w:val="24"/>
          <w:szCs w:val="24"/>
        </w:rPr>
        <w:t>Between 5-10 years</w:t>
      </w:r>
    </w:p>
    <w:p w:rsidR="00D123E9" w:rsidRPr="00D804E1" w:rsidRDefault="00D123E9" w:rsidP="00B36590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After calculating the body mass index (BMI) of a client, you will categories normal cut-off points as.</w:t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    </w:t>
      </w:r>
    </w:p>
    <w:p w:rsidR="00D123E9" w:rsidRPr="00D804E1" w:rsidRDefault="00D123E9" w:rsidP="00B36590">
      <w:pPr>
        <w:numPr>
          <w:ilvl w:val="0"/>
          <w:numId w:val="13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10 – 12 Kgs/m²</w:t>
      </w:r>
    </w:p>
    <w:p w:rsidR="00D123E9" w:rsidRPr="00D804E1" w:rsidRDefault="00D123E9" w:rsidP="00B36590">
      <w:pPr>
        <w:numPr>
          <w:ilvl w:val="0"/>
          <w:numId w:val="13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15 – 17 Kgs/m²</w:t>
      </w:r>
    </w:p>
    <w:p w:rsidR="00D123E9" w:rsidRPr="00D804E1" w:rsidRDefault="00D123E9" w:rsidP="00B36590">
      <w:pPr>
        <w:numPr>
          <w:ilvl w:val="0"/>
          <w:numId w:val="13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16 – 19 Kgs/m²</w:t>
      </w:r>
    </w:p>
    <w:p w:rsidR="0017281C" w:rsidRDefault="00D123E9" w:rsidP="00B36590">
      <w:pPr>
        <w:numPr>
          <w:ilvl w:val="0"/>
          <w:numId w:val="13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20 – 24 Kgs/m²</w:t>
      </w:r>
    </w:p>
    <w:p w:rsidR="00D123E9" w:rsidRPr="00831128" w:rsidRDefault="00D123E9" w:rsidP="00831128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83112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artha gets recurrent flu infections, which nutrient will you advise her to increase in her diet for proper immune function. </w:t>
      </w:r>
    </w:p>
    <w:p w:rsidR="00D123E9" w:rsidRPr="00D804E1" w:rsidRDefault="00D123E9" w:rsidP="00B36590">
      <w:pPr>
        <w:numPr>
          <w:ilvl w:val="0"/>
          <w:numId w:val="14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Vitamin A and Vitamin K</w:t>
      </w:r>
    </w:p>
    <w:p w:rsidR="00D123E9" w:rsidRPr="00D804E1" w:rsidRDefault="00D123E9" w:rsidP="00B36590">
      <w:pPr>
        <w:numPr>
          <w:ilvl w:val="0"/>
          <w:numId w:val="14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Vitamin A and Vitamin C</w:t>
      </w:r>
    </w:p>
    <w:p w:rsidR="00D123E9" w:rsidRPr="00D804E1" w:rsidRDefault="00D123E9" w:rsidP="00B36590">
      <w:pPr>
        <w:numPr>
          <w:ilvl w:val="0"/>
          <w:numId w:val="14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Vitamin B and vitamin A</w:t>
      </w:r>
    </w:p>
    <w:p w:rsidR="00D123E9" w:rsidRPr="00D804E1" w:rsidRDefault="00D123E9" w:rsidP="00B36590">
      <w:pPr>
        <w:numPr>
          <w:ilvl w:val="0"/>
          <w:numId w:val="14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Zinc and Iodine</w:t>
      </w:r>
    </w:p>
    <w:p w:rsidR="00D123E9" w:rsidRPr="00831128" w:rsidRDefault="00D123E9" w:rsidP="00831128">
      <w:pPr>
        <w:pStyle w:val="ListParagraph"/>
        <w:numPr>
          <w:ilvl w:val="0"/>
          <w:numId w:val="27"/>
        </w:numPr>
        <w:tabs>
          <w:tab w:val="left" w:pos="810"/>
          <w:tab w:val="left" w:pos="990"/>
        </w:tabs>
        <w:spacing w:before="100" w:beforeAutospacing="1"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31128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Which among the following food security indicators is determined by</w:t>
      </w:r>
      <w:r w:rsidRPr="00831128">
        <w:rPr>
          <w:rFonts w:ascii="Times New Roman" w:hAnsi="Times New Roman" w:cs="Times New Roman"/>
          <w:sz w:val="24"/>
          <w:szCs w:val="24"/>
        </w:rPr>
        <w:t xml:space="preserve"> knowledge and habits of household members</w:t>
      </w:r>
      <w:r w:rsidRPr="0083112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n food?     </w:t>
      </w:r>
    </w:p>
    <w:p w:rsidR="00D123E9" w:rsidRPr="00D804E1" w:rsidRDefault="00D123E9" w:rsidP="00B36590">
      <w:pPr>
        <w:numPr>
          <w:ilvl w:val="0"/>
          <w:numId w:val="15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Availability</w:t>
      </w:r>
    </w:p>
    <w:p w:rsidR="00D123E9" w:rsidRPr="00D804E1" w:rsidRDefault="00D123E9" w:rsidP="00B36590">
      <w:pPr>
        <w:numPr>
          <w:ilvl w:val="0"/>
          <w:numId w:val="15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Access</w:t>
      </w:r>
    </w:p>
    <w:p w:rsidR="00D123E9" w:rsidRPr="00D804E1" w:rsidRDefault="00D123E9" w:rsidP="00B36590">
      <w:pPr>
        <w:numPr>
          <w:ilvl w:val="0"/>
          <w:numId w:val="15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sz w:val="24"/>
          <w:szCs w:val="24"/>
          <w:lang w:val="en-GB"/>
        </w:rPr>
        <w:t>Stability</w:t>
      </w:r>
    </w:p>
    <w:p w:rsidR="00D123E9" w:rsidRPr="00D804E1" w:rsidRDefault="00D123E9" w:rsidP="00B36590">
      <w:pPr>
        <w:numPr>
          <w:ilvl w:val="0"/>
          <w:numId w:val="15"/>
        </w:numPr>
        <w:spacing w:after="0" w:line="360" w:lineRule="auto"/>
        <w:ind w:left="540"/>
        <w:contextualSpacing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D804E1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Utilization</w:t>
      </w:r>
    </w:p>
    <w:p w:rsidR="00D123E9" w:rsidRPr="00D804E1" w:rsidRDefault="00D123E9" w:rsidP="00831128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Kenya faces food insecurity challenges, which one of the following is a cause of food insecurities in Kenya?</w:t>
      </w:r>
    </w:p>
    <w:p w:rsidR="00D123E9" w:rsidRPr="00D804E1" w:rsidRDefault="00D123E9" w:rsidP="00B36590">
      <w:pPr>
        <w:numPr>
          <w:ilvl w:val="0"/>
          <w:numId w:val="4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Availability of water</w:t>
      </w:r>
    </w:p>
    <w:p w:rsidR="00D123E9" w:rsidRPr="00D804E1" w:rsidRDefault="00D123E9" w:rsidP="00B36590">
      <w:pPr>
        <w:numPr>
          <w:ilvl w:val="0"/>
          <w:numId w:val="4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Political stability</w:t>
      </w:r>
    </w:p>
    <w:p w:rsidR="00D123E9" w:rsidRPr="00D804E1" w:rsidRDefault="00D123E9" w:rsidP="00B36590">
      <w:pPr>
        <w:numPr>
          <w:ilvl w:val="0"/>
          <w:numId w:val="4"/>
        </w:numPr>
        <w:spacing w:after="0"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Droughts and conflicts</w:t>
      </w:r>
    </w:p>
    <w:p w:rsidR="00D123E9" w:rsidRPr="00D804E1" w:rsidRDefault="00D123E9" w:rsidP="00B36590">
      <w:pPr>
        <w:numPr>
          <w:ilvl w:val="0"/>
          <w:numId w:val="4"/>
        </w:numPr>
        <w:spacing w:after="0" w:line="360" w:lineRule="auto"/>
        <w:ind w:lef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04E1">
        <w:rPr>
          <w:rFonts w:ascii="Times New Roman" w:hAnsi="Times New Roman" w:cs="Times New Roman"/>
          <w:color w:val="000000" w:themeColor="text1"/>
          <w:sz w:val="24"/>
          <w:szCs w:val="24"/>
        </w:rPr>
        <w:t>employment</w:t>
      </w:r>
    </w:p>
    <w:p w:rsidR="00D123E9" w:rsidRPr="00D804E1" w:rsidRDefault="00D123E9" w:rsidP="00831128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Malnutrition is defined as</w:t>
      </w:r>
    </w:p>
    <w:p w:rsidR="00D123E9" w:rsidRPr="00D804E1" w:rsidRDefault="00D123E9" w:rsidP="00B36590">
      <w:pPr>
        <w:pStyle w:val="ListParagraph"/>
        <w:numPr>
          <w:ilvl w:val="0"/>
          <w:numId w:val="5"/>
        </w:numPr>
        <w:tabs>
          <w:tab w:val="left" w:pos="1440"/>
        </w:tabs>
        <w:spacing w:after="0"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Deficiencies, excesses or imbalances in a person intake of energy and nutrients</w:t>
      </w:r>
    </w:p>
    <w:p w:rsidR="00D123E9" w:rsidRPr="00D804E1" w:rsidRDefault="00D123E9" w:rsidP="00B36590">
      <w:pPr>
        <w:pStyle w:val="ListParagraph"/>
        <w:numPr>
          <w:ilvl w:val="0"/>
          <w:numId w:val="5"/>
        </w:numPr>
        <w:tabs>
          <w:tab w:val="left" w:pos="1440"/>
        </w:tabs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 xml:space="preserve"> Low intake of nutrients and energy  </w:t>
      </w:r>
    </w:p>
    <w:p w:rsidR="00D123E9" w:rsidRPr="00D804E1" w:rsidRDefault="00D123E9" w:rsidP="00B36590">
      <w:pPr>
        <w:pStyle w:val="ListParagraph"/>
        <w:numPr>
          <w:ilvl w:val="0"/>
          <w:numId w:val="5"/>
        </w:numPr>
        <w:tabs>
          <w:tab w:val="left" w:pos="1440"/>
        </w:tabs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 xml:space="preserve"> This is a condition in which the blood does not have enough healthy red blood cells</w:t>
      </w:r>
    </w:p>
    <w:p w:rsidR="00D123E9" w:rsidRPr="00D804E1" w:rsidRDefault="00D123E9" w:rsidP="00B36590">
      <w:pPr>
        <w:pStyle w:val="ListParagraph"/>
        <w:numPr>
          <w:ilvl w:val="0"/>
          <w:numId w:val="5"/>
        </w:numPr>
        <w:tabs>
          <w:tab w:val="left" w:pos="1440"/>
        </w:tabs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This is the process of having enough of each type of food</w:t>
      </w:r>
    </w:p>
    <w:p w:rsidR="00D123E9" w:rsidRPr="00D804E1" w:rsidRDefault="00D123E9" w:rsidP="00831128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Food security intervention aims to improve aspects of food supply to support food security. What role do women play in food security?</w:t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</w:r>
      <w:r w:rsidRPr="00D804E1"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p w:rsidR="00D123E9" w:rsidRPr="00D804E1" w:rsidRDefault="00D123E9" w:rsidP="00B36590">
      <w:pPr>
        <w:pStyle w:val="ListParagraph"/>
        <w:numPr>
          <w:ilvl w:val="1"/>
          <w:numId w:val="6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Their main role is preparing meals</w:t>
      </w:r>
    </w:p>
    <w:p w:rsidR="00D123E9" w:rsidRPr="00D804E1" w:rsidRDefault="00D123E9" w:rsidP="00B36590">
      <w:pPr>
        <w:pStyle w:val="ListParagraph"/>
        <w:numPr>
          <w:ilvl w:val="1"/>
          <w:numId w:val="6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They weed the fields, but never plough them or plant them, as only men are strong for those activities</w:t>
      </w:r>
    </w:p>
    <w:p w:rsidR="00D123E9" w:rsidRPr="00D804E1" w:rsidRDefault="00D123E9" w:rsidP="00B36590">
      <w:pPr>
        <w:pStyle w:val="ListParagraph"/>
        <w:numPr>
          <w:ilvl w:val="1"/>
          <w:numId w:val="6"/>
        </w:numPr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Their efforts focus mainly on vegetables gardens and chickens; men are involved with cereal crops and larger livestock.</w:t>
      </w:r>
    </w:p>
    <w:p w:rsidR="00D123E9" w:rsidRPr="00D804E1" w:rsidRDefault="00D123E9" w:rsidP="00B36590">
      <w:pPr>
        <w:pStyle w:val="ListParagraph"/>
        <w:numPr>
          <w:ilvl w:val="1"/>
          <w:numId w:val="6"/>
        </w:numPr>
        <w:spacing w:after="0" w:line="360" w:lineRule="auto"/>
        <w:ind w:left="540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They play a role as producers of food, managers of natural resources, income earners and caretakers of household nutrition</w:t>
      </w:r>
    </w:p>
    <w:p w:rsidR="00D123E9" w:rsidRPr="00D804E1" w:rsidRDefault="00D123E9" w:rsidP="00831128">
      <w:pPr>
        <w:pStyle w:val="ListParagraph"/>
        <w:numPr>
          <w:ilvl w:val="0"/>
          <w:numId w:val="2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There are many diagnostic tests used to aid health care providers in diagnosing medical and nutritional conditions. Which of the following is a biochemical parameter useful in nutrition.</w:t>
      </w:r>
    </w:p>
    <w:p w:rsidR="00D123E9" w:rsidRPr="00D804E1" w:rsidRDefault="00D123E9" w:rsidP="00B36590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D804E1">
        <w:rPr>
          <w:rFonts w:ascii="Times New Roman" w:hAnsi="Times New Roman" w:cs="Times New Roman"/>
          <w:bCs/>
          <w:sz w:val="24"/>
          <w:szCs w:val="24"/>
        </w:rPr>
        <w:t>Haemoglobin</w:t>
      </w:r>
    </w:p>
    <w:p w:rsidR="00D123E9" w:rsidRPr="00D804E1" w:rsidRDefault="00D123E9" w:rsidP="00B36590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lastRenderedPageBreak/>
        <w:t>Catalase</w:t>
      </w:r>
    </w:p>
    <w:p w:rsidR="00D123E9" w:rsidRPr="00D804E1" w:rsidRDefault="00D123E9" w:rsidP="00B3659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>Uric acid</w:t>
      </w:r>
    </w:p>
    <w:p w:rsidR="00D123E9" w:rsidRPr="00D804E1" w:rsidRDefault="00D123E9" w:rsidP="00B3659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04E1">
        <w:rPr>
          <w:rFonts w:ascii="Times New Roman" w:hAnsi="Times New Roman" w:cs="Times New Roman"/>
          <w:sz w:val="24"/>
          <w:szCs w:val="24"/>
        </w:rPr>
        <w:t xml:space="preserve">Lymphocytes </w:t>
      </w:r>
    </w:p>
    <w:p w:rsidR="00D123E9" w:rsidRPr="00D123E9" w:rsidRDefault="00D123E9" w:rsidP="00D123E9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B0AD2" w:rsidRPr="00445DB7" w:rsidRDefault="00286A08" w:rsidP="00E3171E">
      <w:pPr>
        <w:spacing w:line="360" w:lineRule="auto"/>
        <w:ind w:left="2160" w:firstLine="720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  <w:r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 xml:space="preserve">SECTION B: (40 </w:t>
      </w:r>
      <w:r w:rsidR="00763C3C"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>MARKS</w:t>
      </w:r>
      <w:r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>)</w:t>
      </w:r>
    </w:p>
    <w:p w:rsidR="00E3171E" w:rsidRDefault="00E3171E" w:rsidP="00E3171E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26BD5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swer all the questions in this section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>Define food</w:t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 security. </w:t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 xml:space="preserve">  (2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A number of organizations play different roles as stakeholders in food security. Outline four of these stakeholders.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  <w:t xml:space="preserve">  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="00A31CFE">
        <w:rPr>
          <w:rFonts w:ascii="Times New Roman" w:hAnsi="Times New Roman" w:cs="Times New Roman"/>
          <w:bCs/>
          <w:sz w:val="24"/>
          <w:szCs w:val="24"/>
        </w:rPr>
        <w:t xml:space="preserve">       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>(4 marks)</w:t>
      </w:r>
    </w:p>
    <w:p w:rsidR="00E1538A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Nutrients are essential for human health. Name four groups of nutrients that you know.  </w:t>
      </w:r>
    </w:p>
    <w:p w:rsidR="00E3171E" w:rsidRPr="005C7503" w:rsidRDefault="00E1538A" w:rsidP="00E1538A">
      <w:pPr>
        <w:pStyle w:val="ListParagraph"/>
        <w:tabs>
          <w:tab w:val="left" w:pos="720"/>
          <w:tab w:val="left" w:pos="2280"/>
        </w:tabs>
        <w:spacing w:after="0" w:line="360" w:lineRule="auto"/>
        <w:ind w:left="360" w:right="-9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  </w:t>
      </w:r>
      <w:r w:rsidR="00E3171E" w:rsidRPr="005C7503">
        <w:rPr>
          <w:rFonts w:ascii="Times New Roman" w:hAnsi="Times New Roman" w:cs="Times New Roman"/>
          <w:bCs/>
          <w:sz w:val="24"/>
          <w:szCs w:val="24"/>
        </w:rPr>
        <w:t>(4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List four tools used in measuring weight and height.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r w:rsidR="008E1CB6">
        <w:rPr>
          <w:rFonts w:ascii="Times New Roman" w:hAnsi="Times New Roman" w:cs="Times New Roman"/>
          <w:bCs/>
          <w:sz w:val="24"/>
          <w:szCs w:val="24"/>
        </w:rPr>
        <w:t xml:space="preserve">     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>(4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Therapeutic nutrition is the provision of nutrients to maintain or restore optimal nutrition and health.  State three requirements of therapeutic nutrition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Pr="005C7503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8E1CB6"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 xml:space="preserve"> (3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You are working as a laboratory assistant, outline four biological samples that you will analyze while conducting biochemical assessment.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  <w:t xml:space="preserve">    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="00E1538A"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>(4 marks)</w:t>
      </w:r>
    </w:p>
    <w:p w:rsidR="00E1538A" w:rsidRDefault="00E3171E" w:rsidP="0083112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John is a nutritionist working in a refugee camp; he is required to distribute food to vulnerable populations within the camp. Name four groups that he should give priority to. </w:t>
      </w:r>
    </w:p>
    <w:p w:rsidR="00E3171E" w:rsidRPr="005C7503" w:rsidRDefault="00E1538A" w:rsidP="00E1538A">
      <w:pPr>
        <w:pStyle w:val="ListParagraph"/>
        <w:ind w:left="82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3171E" w:rsidRPr="005C7503">
        <w:rPr>
          <w:rFonts w:ascii="Times New Roman" w:hAnsi="Times New Roman" w:cs="Times New Roman"/>
          <w:bCs/>
          <w:sz w:val="24"/>
          <w:szCs w:val="24"/>
        </w:rPr>
        <w:t>(4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Giving two examples, name a condition in which the body does not have enough vitamin B (thiamine).   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  <w:t xml:space="preserve">              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8E1CB6"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C7503">
        <w:rPr>
          <w:rFonts w:ascii="Times New Roman" w:hAnsi="Times New Roman" w:cs="Times New Roman"/>
          <w:bCs/>
          <w:sz w:val="24"/>
          <w:szCs w:val="24"/>
        </w:rPr>
        <w:t>(3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State four possible causes of </w:t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hypertension. </w:t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="00D804E1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804E1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Pr="005C7503">
        <w:rPr>
          <w:rFonts w:ascii="Times New Roman" w:hAnsi="Times New Roman" w:cs="Times New Roman"/>
          <w:bCs/>
          <w:sz w:val="24"/>
          <w:szCs w:val="24"/>
        </w:rPr>
        <w:t xml:space="preserve">   (4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As a community health worker what nutrition interventions would you advocate for to improve food supply in your community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  <w:t xml:space="preserve">    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Pr="005C7503">
        <w:rPr>
          <w:rFonts w:ascii="Times New Roman" w:hAnsi="Times New Roman" w:cs="Times New Roman"/>
          <w:bCs/>
          <w:sz w:val="24"/>
          <w:szCs w:val="24"/>
        </w:rPr>
        <w:tab/>
      </w:r>
      <w:r w:rsidR="008E1CB6">
        <w:rPr>
          <w:rFonts w:ascii="Times New Roman" w:hAnsi="Times New Roman" w:cs="Times New Roman"/>
          <w:bCs/>
          <w:sz w:val="24"/>
          <w:szCs w:val="24"/>
        </w:rPr>
        <w:tab/>
        <w:t xml:space="preserve">      (</w:t>
      </w:r>
      <w:r w:rsidRPr="005C7503">
        <w:rPr>
          <w:rFonts w:ascii="Times New Roman" w:hAnsi="Times New Roman" w:cs="Times New Roman"/>
          <w:bCs/>
          <w:sz w:val="24"/>
          <w:szCs w:val="24"/>
        </w:rPr>
        <w:t>4 marks)</w:t>
      </w:r>
    </w:p>
    <w:p w:rsidR="00E3171E" w:rsidRPr="005C7503" w:rsidRDefault="00E3171E" w:rsidP="00831128">
      <w:pPr>
        <w:pStyle w:val="ListParagraph"/>
        <w:numPr>
          <w:ilvl w:val="0"/>
          <w:numId w:val="27"/>
        </w:numPr>
        <w:tabs>
          <w:tab w:val="left" w:pos="720"/>
          <w:tab w:val="left" w:pos="2280"/>
        </w:tabs>
        <w:spacing w:after="0" w:line="360" w:lineRule="auto"/>
        <w:ind w:right="-90"/>
        <w:rPr>
          <w:rFonts w:ascii="Times New Roman" w:hAnsi="Times New Roman" w:cs="Times New Roman"/>
          <w:bCs/>
          <w:sz w:val="24"/>
          <w:szCs w:val="24"/>
        </w:rPr>
      </w:pPr>
      <w:r w:rsidRPr="005C7503">
        <w:rPr>
          <w:rFonts w:ascii="Times New Roman" w:hAnsi="Times New Roman" w:cs="Times New Roman"/>
          <w:bCs/>
          <w:sz w:val="24"/>
          <w:szCs w:val="24"/>
        </w:rPr>
        <w:t xml:space="preserve">The developing world faces several emerging issues and trends in food security and nutrition, List three emerging issues and trends in food security and nutrition in Kenya </w:t>
      </w:r>
      <w:r w:rsidR="008E1CB6"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 w:rsidRPr="005C7503">
        <w:rPr>
          <w:rFonts w:ascii="Times New Roman" w:hAnsi="Times New Roman" w:cs="Times New Roman"/>
          <w:bCs/>
          <w:sz w:val="24"/>
          <w:szCs w:val="24"/>
        </w:rPr>
        <w:t>(3 marks)</w:t>
      </w:r>
    </w:p>
    <w:p w:rsidR="00E3171E" w:rsidRDefault="00E3171E" w:rsidP="00E3171E">
      <w:pPr>
        <w:spacing w:after="0" w:line="360" w:lineRule="auto"/>
        <w:ind w:right="317"/>
        <w:rPr>
          <w:rFonts w:asciiTheme="majorBidi" w:hAnsiTheme="majorBidi" w:cstheme="majorBidi"/>
          <w:bCs/>
          <w:sz w:val="24"/>
          <w:szCs w:val="24"/>
        </w:rPr>
      </w:pPr>
    </w:p>
    <w:p w:rsidR="00E3171E" w:rsidRDefault="00E3171E" w:rsidP="00E3171E">
      <w:pPr>
        <w:spacing w:after="0" w:line="360" w:lineRule="auto"/>
        <w:ind w:right="317"/>
        <w:rPr>
          <w:rFonts w:asciiTheme="majorBidi" w:hAnsiTheme="majorBidi" w:cstheme="majorBidi"/>
          <w:bCs/>
          <w:sz w:val="24"/>
          <w:szCs w:val="24"/>
        </w:rPr>
      </w:pPr>
    </w:p>
    <w:p w:rsidR="00693BDF" w:rsidRDefault="00693BDF" w:rsidP="00445DB7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</w:p>
    <w:p w:rsidR="00693BDF" w:rsidRDefault="00693BDF" w:rsidP="00445DB7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</w:p>
    <w:p w:rsidR="00693BDF" w:rsidRDefault="00693BDF" w:rsidP="00445DB7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</w:p>
    <w:p w:rsidR="00693BDF" w:rsidRDefault="00693BDF" w:rsidP="00445DB7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</w:p>
    <w:p w:rsidR="00693BDF" w:rsidRDefault="00693BDF" w:rsidP="00445DB7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</w:p>
    <w:p w:rsidR="00693BDF" w:rsidRDefault="00693BDF" w:rsidP="00445DB7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</w:p>
    <w:p w:rsidR="00317601" w:rsidRPr="00445DB7" w:rsidRDefault="00317601" w:rsidP="00445DB7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</w:pPr>
      <w:r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 xml:space="preserve">SECTION </w:t>
      </w:r>
      <w:r w:rsidR="003F2196"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>C</w:t>
      </w:r>
      <w:r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>: (</w:t>
      </w:r>
      <w:r w:rsidR="003F2196"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>4</w:t>
      </w:r>
      <w:r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 xml:space="preserve">0 </w:t>
      </w:r>
      <w:r w:rsidR="00FF439C"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>MARKS</w:t>
      </w:r>
      <w:r w:rsidRPr="00445DB7">
        <w:rPr>
          <w:rFonts w:asciiTheme="majorBidi" w:eastAsia="Calibri" w:hAnsiTheme="majorBidi" w:cstheme="majorBidi"/>
          <w:b/>
          <w:color w:val="000000"/>
          <w:sz w:val="24"/>
          <w:szCs w:val="24"/>
          <w:lang w:val="en-GB" w:eastAsia="en-GB"/>
        </w:rPr>
        <w:t>)</w:t>
      </w:r>
    </w:p>
    <w:p w:rsidR="00C43DE4" w:rsidRPr="00445DB7" w:rsidRDefault="0067243A" w:rsidP="003B2398">
      <w:pPr>
        <w:spacing w:after="0" w:line="360" w:lineRule="auto"/>
        <w:ind w:right="317"/>
        <w:jc w:val="center"/>
        <w:rPr>
          <w:rFonts w:asciiTheme="majorBidi" w:eastAsia="Calibri" w:hAnsiTheme="majorBidi" w:cstheme="majorBidi"/>
          <w:i/>
          <w:color w:val="000000"/>
          <w:sz w:val="24"/>
          <w:szCs w:val="24"/>
          <w:lang w:val="en-GB" w:eastAsia="en-GB"/>
        </w:rPr>
      </w:pPr>
      <w:r w:rsidRPr="00445DB7">
        <w:rPr>
          <w:rFonts w:asciiTheme="majorBidi" w:eastAsia="Calibri" w:hAnsiTheme="majorBidi" w:cstheme="majorBidi"/>
          <w:i/>
          <w:color w:val="000000"/>
          <w:sz w:val="24"/>
          <w:szCs w:val="24"/>
          <w:lang w:val="en-GB" w:eastAsia="en-GB"/>
        </w:rPr>
        <w:t xml:space="preserve">Attempt any </w:t>
      </w:r>
      <w:r w:rsidRPr="00445DB7">
        <w:rPr>
          <w:rFonts w:asciiTheme="majorBidi" w:eastAsia="Calibri" w:hAnsiTheme="majorBidi" w:cstheme="majorBidi"/>
          <w:b/>
          <w:bCs/>
          <w:i/>
          <w:color w:val="000000"/>
          <w:sz w:val="24"/>
          <w:szCs w:val="24"/>
          <w:u w:val="single"/>
          <w:lang w:val="en-GB" w:eastAsia="en-GB"/>
        </w:rPr>
        <w:t>TWO</w:t>
      </w:r>
      <w:r w:rsidRPr="00445DB7">
        <w:rPr>
          <w:rFonts w:asciiTheme="majorBidi" w:eastAsia="Calibri" w:hAnsiTheme="majorBidi" w:cstheme="majorBidi"/>
          <w:i/>
          <w:color w:val="000000"/>
          <w:sz w:val="24"/>
          <w:szCs w:val="24"/>
          <w:lang w:val="en-GB" w:eastAsia="en-GB"/>
        </w:rPr>
        <w:t xml:space="preserve"> questions</w:t>
      </w:r>
      <w:r w:rsidR="00763C3C" w:rsidRPr="00445DB7">
        <w:rPr>
          <w:rFonts w:asciiTheme="majorBidi" w:eastAsia="Calibri" w:hAnsiTheme="majorBidi" w:cstheme="majorBidi"/>
          <w:i/>
          <w:color w:val="000000"/>
          <w:sz w:val="24"/>
          <w:szCs w:val="24"/>
          <w:lang w:val="en-GB" w:eastAsia="en-GB"/>
        </w:rPr>
        <w:t xml:space="preserve"> in this section.</w:t>
      </w:r>
    </w:p>
    <w:p w:rsidR="00E3171E" w:rsidRPr="00E66E9F" w:rsidRDefault="00E66E9F" w:rsidP="00E66E9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2. </w:t>
      </w:r>
      <w:r w:rsidR="00E3171E" w:rsidRPr="00E66E9F">
        <w:rPr>
          <w:rFonts w:ascii="Times New Roman" w:hAnsi="Times New Roman" w:cs="Times New Roman"/>
          <w:sz w:val="24"/>
          <w:szCs w:val="24"/>
        </w:rPr>
        <w:t>The nutrition care process is a systematic problem-solving method in which practitioners use critical thinking skills to make evidence-based decisions to address nutrition related problems.</w:t>
      </w:r>
    </w:p>
    <w:p w:rsidR="00E3171E" w:rsidRPr="000B71E1" w:rsidRDefault="00E3171E" w:rsidP="00B36590">
      <w:pPr>
        <w:numPr>
          <w:ilvl w:val="0"/>
          <w:numId w:val="22"/>
        </w:numPr>
        <w:spacing w:after="16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0B71E1">
        <w:rPr>
          <w:rFonts w:ascii="Times New Roman" w:eastAsia="Calibri" w:hAnsi="Times New Roman" w:cs="Times New Roman"/>
          <w:sz w:val="24"/>
          <w:szCs w:val="24"/>
        </w:rPr>
        <w:t xml:space="preserve">State the steps in the nutrition care process.                                      </w:t>
      </w:r>
      <w:r w:rsidR="00693BDF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0B71E1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B923F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B71E1">
        <w:rPr>
          <w:rFonts w:ascii="Times New Roman" w:eastAsia="Calibri" w:hAnsi="Times New Roman" w:cs="Times New Roman"/>
          <w:sz w:val="24"/>
          <w:szCs w:val="24"/>
        </w:rPr>
        <w:t xml:space="preserve">  (4marks)</w:t>
      </w:r>
    </w:p>
    <w:p w:rsidR="00E3171E" w:rsidRDefault="00E3171E" w:rsidP="00B36590">
      <w:pPr>
        <w:numPr>
          <w:ilvl w:val="0"/>
          <w:numId w:val="22"/>
        </w:numPr>
        <w:spacing w:after="16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0B71E1">
        <w:rPr>
          <w:rFonts w:ascii="Times New Roman" w:eastAsia="Calibri" w:hAnsi="Times New Roman" w:cs="Times New Roman"/>
          <w:sz w:val="24"/>
          <w:szCs w:val="24"/>
        </w:rPr>
        <w:t>Discuss the steps mentioned above.                                                        (16marks)</w:t>
      </w:r>
    </w:p>
    <w:p w:rsidR="00B923FD" w:rsidRDefault="00B923FD" w:rsidP="00E3171E">
      <w:pPr>
        <w:spacing w:after="16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E3171E" w:rsidRPr="00E3171E" w:rsidRDefault="00E66E9F" w:rsidP="00E3171E">
      <w:pPr>
        <w:spacing w:after="16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3. </w:t>
      </w:r>
      <w:r w:rsidR="00E3171E" w:rsidRPr="00E3171E">
        <w:rPr>
          <w:rFonts w:ascii="Times New Roman" w:hAnsi="Times New Roman" w:cs="Times New Roman"/>
          <w:sz w:val="24"/>
          <w:szCs w:val="24"/>
        </w:rPr>
        <w:t>Marieta who works as banker has been diagnosed with types 2 diabetes; she has a height of 162 centimeters and a weight of 80kgs.</w:t>
      </w:r>
    </w:p>
    <w:p w:rsidR="00E3171E" w:rsidRDefault="00E3171E" w:rsidP="00B36590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57A65">
        <w:rPr>
          <w:rFonts w:ascii="Times New Roman" w:hAnsi="Times New Roman" w:cs="Times New Roman"/>
          <w:bCs/>
          <w:sz w:val="24"/>
          <w:szCs w:val="24"/>
        </w:rPr>
        <w:t>Discuss five nutritional management of diabetes</w:t>
      </w:r>
      <w:r w:rsidRPr="00457A65">
        <w:rPr>
          <w:rFonts w:ascii="Times New Roman" w:hAnsi="Times New Roman" w:cs="Times New Roman"/>
          <w:bCs/>
          <w:sz w:val="24"/>
          <w:szCs w:val="24"/>
        </w:rPr>
        <w:tab/>
      </w:r>
      <w:r w:rsidRPr="00457A65">
        <w:rPr>
          <w:rFonts w:ascii="Times New Roman" w:hAnsi="Times New Roman" w:cs="Times New Roman"/>
          <w:bCs/>
          <w:sz w:val="24"/>
          <w:szCs w:val="24"/>
        </w:rPr>
        <w:tab/>
      </w:r>
      <w:r w:rsidRPr="00457A65">
        <w:rPr>
          <w:rFonts w:ascii="Times New Roman" w:hAnsi="Times New Roman" w:cs="Times New Roman"/>
          <w:bCs/>
          <w:sz w:val="24"/>
          <w:szCs w:val="24"/>
        </w:rPr>
        <w:tab/>
      </w:r>
      <w:r w:rsidRPr="00457A65">
        <w:rPr>
          <w:rFonts w:ascii="Times New Roman" w:hAnsi="Times New Roman" w:cs="Times New Roman"/>
          <w:bCs/>
          <w:sz w:val="24"/>
          <w:szCs w:val="24"/>
        </w:rPr>
        <w:tab/>
      </w:r>
      <w:r w:rsidR="00693BD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457A65">
        <w:rPr>
          <w:rFonts w:ascii="Times New Roman" w:hAnsi="Times New Roman" w:cs="Times New Roman"/>
          <w:bCs/>
          <w:sz w:val="24"/>
          <w:szCs w:val="24"/>
        </w:rPr>
        <w:t xml:space="preserve"> (10 marks)</w:t>
      </w:r>
    </w:p>
    <w:p w:rsidR="00E3171E" w:rsidRPr="00457A65" w:rsidRDefault="00E3171E" w:rsidP="00B36590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57A65">
        <w:rPr>
          <w:rFonts w:ascii="Times New Roman" w:hAnsi="Times New Roman" w:cs="Times New Roman"/>
          <w:sz w:val="24"/>
          <w:szCs w:val="24"/>
        </w:rPr>
        <w:t xml:space="preserve">Calculate the BMI of Marieta. </w:t>
      </w:r>
      <w:r w:rsidRPr="00457A65">
        <w:rPr>
          <w:rFonts w:ascii="Times New Roman" w:hAnsi="Times New Roman" w:cs="Times New Roman"/>
          <w:sz w:val="24"/>
          <w:szCs w:val="24"/>
        </w:rPr>
        <w:tab/>
      </w:r>
      <w:r w:rsidRPr="00457A65">
        <w:rPr>
          <w:rFonts w:ascii="Times New Roman" w:hAnsi="Times New Roman" w:cs="Times New Roman"/>
          <w:sz w:val="24"/>
          <w:szCs w:val="24"/>
        </w:rPr>
        <w:tab/>
      </w:r>
      <w:r w:rsidRPr="00457A65">
        <w:rPr>
          <w:rFonts w:ascii="Times New Roman" w:hAnsi="Times New Roman" w:cs="Times New Roman"/>
          <w:sz w:val="24"/>
          <w:szCs w:val="24"/>
        </w:rPr>
        <w:tab/>
      </w:r>
      <w:r w:rsidRPr="00457A65">
        <w:rPr>
          <w:rFonts w:ascii="Times New Roman" w:hAnsi="Times New Roman" w:cs="Times New Roman"/>
          <w:sz w:val="24"/>
          <w:szCs w:val="24"/>
        </w:rPr>
        <w:tab/>
      </w:r>
      <w:r w:rsidRPr="00457A65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ab/>
      </w:r>
      <w:r w:rsidR="00693BDF">
        <w:rPr>
          <w:rFonts w:ascii="Times New Roman" w:hAnsi="Times New Roman" w:cs="Times New Roman"/>
          <w:sz w:val="24"/>
          <w:szCs w:val="24"/>
        </w:rPr>
        <w:t xml:space="preserve">    </w:t>
      </w:r>
      <w:r w:rsidRPr="00457A65">
        <w:rPr>
          <w:rFonts w:ascii="Times New Roman" w:hAnsi="Times New Roman" w:cs="Times New Roman"/>
          <w:sz w:val="24"/>
          <w:szCs w:val="24"/>
        </w:rPr>
        <w:t>(3 marks)</w:t>
      </w:r>
    </w:p>
    <w:p w:rsidR="00E3171E" w:rsidRPr="00E3171E" w:rsidRDefault="00E3171E" w:rsidP="00B36590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57A65">
        <w:rPr>
          <w:rFonts w:ascii="Times New Roman" w:hAnsi="Times New Roman" w:cs="Times New Roman"/>
          <w:sz w:val="24"/>
          <w:szCs w:val="24"/>
        </w:rPr>
        <w:t>Interpret the B.M.I results to Marieta</w:t>
      </w:r>
      <w:r w:rsidRPr="00457A65">
        <w:rPr>
          <w:rFonts w:ascii="Times New Roman" w:hAnsi="Times New Roman" w:cs="Times New Roman"/>
          <w:sz w:val="24"/>
          <w:szCs w:val="24"/>
        </w:rPr>
        <w:tab/>
      </w:r>
      <w:r w:rsidRPr="00457A65">
        <w:rPr>
          <w:rFonts w:ascii="Times New Roman" w:hAnsi="Times New Roman" w:cs="Times New Roman"/>
          <w:sz w:val="24"/>
          <w:szCs w:val="24"/>
        </w:rPr>
        <w:tab/>
      </w:r>
      <w:r w:rsidRPr="00457A65">
        <w:rPr>
          <w:rFonts w:ascii="Times New Roman" w:hAnsi="Times New Roman" w:cs="Times New Roman"/>
          <w:sz w:val="24"/>
          <w:szCs w:val="24"/>
        </w:rPr>
        <w:tab/>
      </w:r>
      <w:r w:rsidRPr="00457A65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693BD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3BDF">
        <w:rPr>
          <w:rFonts w:ascii="Times New Roman" w:hAnsi="Times New Roman" w:cs="Times New Roman"/>
          <w:sz w:val="24"/>
          <w:szCs w:val="24"/>
        </w:rPr>
        <w:t xml:space="preserve">    </w:t>
      </w:r>
      <w:r w:rsidRPr="00457A65">
        <w:rPr>
          <w:rFonts w:ascii="Times New Roman" w:hAnsi="Times New Roman" w:cs="Times New Roman"/>
          <w:sz w:val="24"/>
          <w:szCs w:val="24"/>
        </w:rPr>
        <w:t>(2 marks)</w:t>
      </w:r>
    </w:p>
    <w:p w:rsidR="00E3171E" w:rsidRPr="00457A65" w:rsidRDefault="00E3171E" w:rsidP="00E66E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7A65">
        <w:rPr>
          <w:rFonts w:ascii="Times New Roman" w:hAnsi="Times New Roman" w:cs="Times New Roman"/>
          <w:sz w:val="24"/>
          <w:szCs w:val="24"/>
        </w:rPr>
        <w:t>iv. State five complications associated with diabetes type 2</w:t>
      </w:r>
      <w:r w:rsidR="003B2398">
        <w:rPr>
          <w:rFonts w:ascii="Times New Roman" w:hAnsi="Times New Roman" w:cs="Times New Roman"/>
          <w:sz w:val="24"/>
          <w:szCs w:val="24"/>
        </w:rPr>
        <w:tab/>
      </w:r>
      <w:r w:rsidR="003B2398">
        <w:rPr>
          <w:rFonts w:ascii="Times New Roman" w:hAnsi="Times New Roman" w:cs="Times New Roman"/>
          <w:sz w:val="24"/>
          <w:szCs w:val="24"/>
        </w:rPr>
        <w:tab/>
      </w:r>
      <w:r w:rsidR="003B2398">
        <w:rPr>
          <w:rFonts w:ascii="Times New Roman" w:hAnsi="Times New Roman" w:cs="Times New Roman"/>
          <w:sz w:val="24"/>
          <w:szCs w:val="24"/>
        </w:rPr>
        <w:tab/>
      </w:r>
      <w:r w:rsidR="003B2398">
        <w:rPr>
          <w:rFonts w:ascii="Times New Roman" w:hAnsi="Times New Roman" w:cs="Times New Roman"/>
          <w:sz w:val="24"/>
          <w:szCs w:val="24"/>
        </w:rPr>
        <w:tab/>
        <w:t xml:space="preserve">    (5 marks)</w:t>
      </w:r>
    </w:p>
    <w:p w:rsidR="00E3171E" w:rsidRDefault="00E3171E" w:rsidP="00E3171E">
      <w:pPr>
        <w:pStyle w:val="ListParagraph"/>
        <w:spacing w:after="0" w:line="360" w:lineRule="auto"/>
        <w:ind w:left="90"/>
        <w:rPr>
          <w:rFonts w:ascii="Times New Roman" w:eastAsia="Calibri" w:hAnsi="Times New Roman" w:cs="Times New Roman"/>
          <w:sz w:val="24"/>
          <w:szCs w:val="24"/>
        </w:rPr>
      </w:pPr>
    </w:p>
    <w:p w:rsidR="00E3171E" w:rsidRPr="00457A65" w:rsidRDefault="00E66E9F" w:rsidP="00E3171E">
      <w:pPr>
        <w:pStyle w:val="ListParagraph"/>
        <w:spacing w:after="0" w:line="360" w:lineRule="auto"/>
        <w:ind w:left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34. </w:t>
      </w:r>
      <w:r w:rsidR="00E3171E" w:rsidRPr="00457A65">
        <w:rPr>
          <w:rFonts w:ascii="Times New Roman" w:eastAsia="Calibri" w:hAnsi="Times New Roman" w:cs="Times New Roman"/>
          <w:sz w:val="24"/>
          <w:szCs w:val="24"/>
        </w:rPr>
        <w:t xml:space="preserve">Physiological state such as pregnancy increases the nutritional needs of an individual. </w:t>
      </w:r>
    </w:p>
    <w:p w:rsidR="008D7141" w:rsidRPr="00457A65" w:rsidRDefault="008D7141" w:rsidP="008D714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57A65">
        <w:rPr>
          <w:rFonts w:ascii="Times New Roman" w:eastAsia="Calibri" w:hAnsi="Times New Roman" w:cs="Times New Roman"/>
          <w:sz w:val="24"/>
          <w:szCs w:val="24"/>
        </w:rPr>
        <w:t>i. Discuss four factors affecting human nutrition needs</w:t>
      </w:r>
      <w:r w:rsidRPr="00457A65">
        <w:rPr>
          <w:rFonts w:ascii="Times New Roman" w:eastAsia="Calibri" w:hAnsi="Times New Roman" w:cs="Times New Roman"/>
          <w:sz w:val="24"/>
          <w:szCs w:val="24"/>
        </w:rPr>
        <w:tab/>
      </w:r>
      <w:r w:rsidRPr="00457A65">
        <w:rPr>
          <w:rFonts w:ascii="Times New Roman" w:eastAsia="Calibri" w:hAnsi="Times New Roman" w:cs="Times New Roman"/>
          <w:sz w:val="24"/>
          <w:szCs w:val="24"/>
        </w:rPr>
        <w:tab/>
      </w:r>
      <w:r w:rsidRPr="00457A65">
        <w:rPr>
          <w:rFonts w:ascii="Times New Roman" w:eastAsia="Calibri" w:hAnsi="Times New Roman" w:cs="Times New Roman"/>
          <w:sz w:val="24"/>
          <w:szCs w:val="24"/>
        </w:rPr>
        <w:tab/>
      </w:r>
      <w:r w:rsidRPr="00457A65">
        <w:rPr>
          <w:rFonts w:ascii="Times New Roman" w:eastAsia="Calibri" w:hAnsi="Times New Roman" w:cs="Times New Roman"/>
          <w:sz w:val="24"/>
          <w:szCs w:val="24"/>
        </w:rPr>
        <w:tab/>
      </w:r>
      <w:r w:rsidR="00B923FD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Pr="00457A65">
        <w:rPr>
          <w:rFonts w:ascii="Times New Roman" w:eastAsia="Calibri" w:hAnsi="Times New Roman" w:cs="Times New Roman"/>
          <w:sz w:val="24"/>
          <w:szCs w:val="24"/>
        </w:rPr>
        <w:t>(8 marks)</w:t>
      </w:r>
    </w:p>
    <w:p w:rsidR="008D7141" w:rsidRPr="00457A65" w:rsidRDefault="008D7141" w:rsidP="008D714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ii. </w:t>
      </w:r>
      <w:r>
        <w:rPr>
          <w:rFonts w:ascii="Times New Roman" w:eastAsia="Calibri" w:hAnsi="Times New Roman" w:cs="Times New Roman"/>
          <w:sz w:val="24"/>
          <w:szCs w:val="24"/>
        </w:rPr>
        <w:t>Describe four</w:t>
      </w: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 ways on how to manage constipation in pregnancy</w:t>
      </w:r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="00B923FD">
        <w:rPr>
          <w:rFonts w:ascii="Times New Roman" w:eastAsia="Calibri" w:hAnsi="Times New Roman" w:cs="Times New Roman"/>
          <w:sz w:val="24"/>
          <w:szCs w:val="24"/>
        </w:rPr>
        <w:tab/>
        <w:t xml:space="preserve">   </w:t>
      </w:r>
      <w:r w:rsidRPr="00457A65">
        <w:rPr>
          <w:rFonts w:ascii="Times New Roman" w:eastAsia="Calibri" w:hAnsi="Times New Roman" w:cs="Times New Roman"/>
          <w:sz w:val="24"/>
          <w:szCs w:val="24"/>
        </w:rPr>
        <w:t>(4 marks)</w:t>
      </w:r>
    </w:p>
    <w:p w:rsidR="008D7141" w:rsidRPr="00457A65" w:rsidRDefault="008D7141" w:rsidP="008D714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iii. </w:t>
      </w:r>
      <w:r>
        <w:rPr>
          <w:rFonts w:ascii="Times New Roman" w:eastAsia="Calibri" w:hAnsi="Times New Roman" w:cs="Times New Roman"/>
          <w:sz w:val="24"/>
          <w:szCs w:val="24"/>
        </w:rPr>
        <w:t>Describe four</w:t>
      </w: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 ways on how to manage morning sickness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pregnancy.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="00B923FD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>
        <w:rPr>
          <w:rFonts w:ascii="Times New Roman" w:eastAsia="Calibri" w:hAnsi="Times New Roman" w:cs="Times New Roman"/>
          <w:sz w:val="24"/>
          <w:szCs w:val="24"/>
        </w:rPr>
        <w:t>(4</w:t>
      </w: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 marks)</w:t>
      </w:r>
    </w:p>
    <w:p w:rsidR="008D7141" w:rsidRPr="00457A65" w:rsidRDefault="008D7141" w:rsidP="008D714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iv. </w:t>
      </w:r>
      <w:r>
        <w:rPr>
          <w:rFonts w:ascii="Times New Roman" w:eastAsia="Calibri" w:hAnsi="Times New Roman" w:cs="Times New Roman"/>
          <w:sz w:val="24"/>
          <w:szCs w:val="24"/>
        </w:rPr>
        <w:t xml:space="preserve">Describe four </w:t>
      </w:r>
      <w:r w:rsidRPr="00457A65">
        <w:rPr>
          <w:rFonts w:ascii="Times New Roman" w:eastAsia="Calibri" w:hAnsi="Times New Roman" w:cs="Times New Roman"/>
          <w:sz w:val="24"/>
          <w:szCs w:val="24"/>
        </w:rPr>
        <w:t>ways on ho</w:t>
      </w:r>
      <w:r>
        <w:rPr>
          <w:rFonts w:ascii="Times New Roman" w:eastAsia="Calibri" w:hAnsi="Times New Roman" w:cs="Times New Roman"/>
          <w:sz w:val="24"/>
          <w:szCs w:val="24"/>
        </w:rPr>
        <w:t xml:space="preserve">w to manage heartburn in pregnancy.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    </w:t>
      </w:r>
      <w:r w:rsidRPr="00457A65"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</w:t>
      </w:r>
      <w:r w:rsidRPr="00457A65">
        <w:rPr>
          <w:rFonts w:ascii="Times New Roman" w:eastAsia="Calibri" w:hAnsi="Times New Roman" w:cs="Times New Roman"/>
          <w:sz w:val="24"/>
          <w:szCs w:val="24"/>
        </w:rPr>
        <w:tab/>
      </w:r>
      <w:r w:rsidR="00B923FD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(4 </w:t>
      </w:r>
      <w:r w:rsidRPr="00457A65">
        <w:rPr>
          <w:rFonts w:ascii="Times New Roman" w:eastAsia="Calibri" w:hAnsi="Times New Roman" w:cs="Times New Roman"/>
          <w:sz w:val="24"/>
          <w:szCs w:val="24"/>
        </w:rPr>
        <w:t xml:space="preserve">marks) </w:t>
      </w:r>
    </w:p>
    <w:p w:rsidR="008D7141" w:rsidRPr="00E66E9F" w:rsidRDefault="008D7141" w:rsidP="00E66E9F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8D7141" w:rsidRPr="00E66E9F" w:rsidSect="00E160BF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7FE9" w:rsidRDefault="00FC7FE9">
      <w:pPr>
        <w:spacing w:after="0" w:line="240" w:lineRule="auto"/>
      </w:pPr>
      <w:r>
        <w:separator/>
      </w:r>
    </w:p>
  </w:endnote>
  <w:endnote w:type="continuationSeparator" w:id="0">
    <w:p w:rsidR="00FC7FE9" w:rsidRDefault="00FC7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1211" w:rsidRDefault="00D51211">
    <w:pPr>
      <w:spacing w:after="121" w:line="275" w:lineRule="auto"/>
      <w:ind w:right="576"/>
      <w:jc w:val="right"/>
    </w:pPr>
    <w:r>
      <w:rPr>
        <w:color w:val="0070C0"/>
        <w:sz w:val="20"/>
      </w:rPr>
      <w:t xml:space="preserve">P e t e r K i n y u a N y a g a - J e r e m i a h N y a g a t e c h n i c a l i n s t i t u t e </w:t>
    </w:r>
    <w:r>
      <w:rPr>
        <w:color w:val="8496B0"/>
        <w:sz w:val="20"/>
      </w:rPr>
      <w:t>:</w:t>
    </w:r>
    <w:r>
      <w:rPr>
        <w:rFonts w:ascii="Calibri" w:eastAsia="Calibri" w:hAnsi="Calibri" w:cs="Calibri"/>
        <w:color w:val="8496B0"/>
      </w:rPr>
      <w:t xml:space="preserve"> P a g e </w:t>
    </w:r>
    <w:r w:rsidR="007C3522">
      <w:rPr>
        <w:rFonts w:ascii="Calibri" w:eastAsia="Calibri" w:hAnsi="Calibri" w:cs="Calibri"/>
        <w:color w:val="323E4F"/>
      </w:rPr>
      <w:fldChar w:fldCharType="begin"/>
    </w:r>
    <w:r>
      <w:rPr>
        <w:rFonts w:ascii="Calibri" w:eastAsia="Calibri" w:hAnsi="Calibri" w:cs="Calibri"/>
        <w:color w:val="323E4F"/>
      </w:rPr>
      <w:instrText xml:space="preserve"> PAGE   \* MERGEFORMAT </w:instrText>
    </w:r>
    <w:r w:rsidR="007C3522">
      <w:rPr>
        <w:rFonts w:ascii="Calibri" w:eastAsia="Calibri" w:hAnsi="Calibri" w:cs="Calibri"/>
        <w:color w:val="323E4F"/>
      </w:rPr>
      <w:fldChar w:fldCharType="separate"/>
    </w:r>
    <w:r>
      <w:rPr>
        <w:rFonts w:ascii="Calibri" w:eastAsia="Calibri" w:hAnsi="Calibri" w:cs="Calibri"/>
        <w:color w:val="323E4F"/>
      </w:rPr>
      <w:t>1</w:t>
    </w:r>
    <w:r w:rsidR="007C3522">
      <w:rPr>
        <w:rFonts w:ascii="Calibri" w:eastAsia="Calibri" w:hAnsi="Calibri" w:cs="Calibri"/>
        <w:color w:val="323E4F"/>
      </w:rPr>
      <w:fldChar w:fldCharType="end"/>
    </w:r>
    <w:r>
      <w:rPr>
        <w:rFonts w:ascii="Calibri" w:eastAsia="Calibri" w:hAnsi="Calibri" w:cs="Calibri"/>
        <w:color w:val="323E4F"/>
      </w:rPr>
      <w:t xml:space="preserve"> | </w:t>
    </w:r>
    <w:fldSimple w:instr=" NUMPAGES   \* MERGEFORMAT ">
      <w:r>
        <w:rPr>
          <w:rFonts w:ascii="Calibri" w:eastAsia="Calibri" w:hAnsi="Calibri" w:cs="Calibri"/>
          <w:color w:val="323E4F"/>
        </w:rPr>
        <w:t>15</w:t>
      </w:r>
    </w:fldSimple>
    <w:r>
      <w:rPr>
        <w:rFonts w:ascii="Calibri" w:eastAsia="Calibri" w:hAnsi="Calibri" w:cs="Calibri"/>
        <w:color w:val="222A35"/>
      </w:rPr>
      <w:t xml:space="preserve"> </w:t>
    </w:r>
  </w:p>
  <w:p w:rsidR="00D51211" w:rsidRDefault="00D51211">
    <w:pPr>
      <w:spacing w:after="0" w:line="259" w:lineRule="auto"/>
    </w:pPr>
    <w:r>
      <w:rPr>
        <w:rFonts w:ascii="Calibri" w:eastAsia="Calibri" w:hAnsi="Calibri" w:cs="Calibri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6506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D4FDA" w:rsidRDefault="00AD4FDA">
            <w:pPr>
              <w:pStyle w:val="Footer"/>
              <w:jc w:val="center"/>
            </w:pPr>
            <w:r>
              <w:t xml:space="preserve">Page </w:t>
            </w:r>
            <w:r w:rsidR="007C352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7C3522">
              <w:rPr>
                <w:b/>
                <w:bCs/>
                <w:sz w:val="24"/>
                <w:szCs w:val="24"/>
              </w:rPr>
              <w:fldChar w:fldCharType="separate"/>
            </w:r>
            <w:r w:rsidR="001C65CB">
              <w:rPr>
                <w:b/>
                <w:bCs/>
                <w:noProof/>
              </w:rPr>
              <w:t>1</w:t>
            </w:r>
            <w:r w:rsidR="007C3522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7C352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7C3522">
              <w:rPr>
                <w:b/>
                <w:bCs/>
                <w:sz w:val="24"/>
                <w:szCs w:val="24"/>
              </w:rPr>
              <w:fldChar w:fldCharType="separate"/>
            </w:r>
            <w:r w:rsidR="001C65CB">
              <w:rPr>
                <w:b/>
                <w:bCs/>
                <w:noProof/>
              </w:rPr>
              <w:t>7</w:t>
            </w:r>
            <w:r w:rsidR="007C352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51211" w:rsidRDefault="00D51211">
    <w:pPr>
      <w:spacing w:after="0" w:line="259" w:lineRule="auto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1211" w:rsidRDefault="00D51211">
    <w:pPr>
      <w:spacing w:after="121" w:line="275" w:lineRule="auto"/>
      <w:ind w:right="576"/>
      <w:jc w:val="right"/>
    </w:pPr>
    <w:r>
      <w:rPr>
        <w:color w:val="0070C0"/>
        <w:sz w:val="20"/>
      </w:rPr>
      <w:t xml:space="preserve">P e t e r K i n y u a N y a g a - J e r e m i a h N y a g a t e c h n i c a l i n s t i t u t e </w:t>
    </w:r>
    <w:r>
      <w:rPr>
        <w:color w:val="8496B0"/>
        <w:sz w:val="20"/>
      </w:rPr>
      <w:t>:</w:t>
    </w:r>
    <w:r>
      <w:rPr>
        <w:rFonts w:ascii="Calibri" w:eastAsia="Calibri" w:hAnsi="Calibri" w:cs="Calibri"/>
        <w:color w:val="8496B0"/>
      </w:rPr>
      <w:t xml:space="preserve"> P a g e </w:t>
    </w:r>
    <w:r w:rsidR="007C3522">
      <w:rPr>
        <w:rFonts w:ascii="Calibri" w:eastAsia="Calibri" w:hAnsi="Calibri" w:cs="Calibri"/>
        <w:color w:val="323E4F"/>
      </w:rPr>
      <w:fldChar w:fldCharType="begin"/>
    </w:r>
    <w:r>
      <w:rPr>
        <w:rFonts w:ascii="Calibri" w:eastAsia="Calibri" w:hAnsi="Calibri" w:cs="Calibri"/>
        <w:color w:val="323E4F"/>
      </w:rPr>
      <w:instrText xml:space="preserve"> PAGE   \* MERGEFORMAT </w:instrText>
    </w:r>
    <w:r w:rsidR="007C3522">
      <w:rPr>
        <w:rFonts w:ascii="Calibri" w:eastAsia="Calibri" w:hAnsi="Calibri" w:cs="Calibri"/>
        <w:color w:val="323E4F"/>
      </w:rPr>
      <w:fldChar w:fldCharType="separate"/>
    </w:r>
    <w:r>
      <w:rPr>
        <w:rFonts w:ascii="Calibri" w:eastAsia="Calibri" w:hAnsi="Calibri" w:cs="Calibri"/>
        <w:color w:val="323E4F"/>
      </w:rPr>
      <w:t>1</w:t>
    </w:r>
    <w:r w:rsidR="007C3522">
      <w:rPr>
        <w:rFonts w:ascii="Calibri" w:eastAsia="Calibri" w:hAnsi="Calibri" w:cs="Calibri"/>
        <w:color w:val="323E4F"/>
      </w:rPr>
      <w:fldChar w:fldCharType="end"/>
    </w:r>
    <w:r>
      <w:rPr>
        <w:rFonts w:ascii="Calibri" w:eastAsia="Calibri" w:hAnsi="Calibri" w:cs="Calibri"/>
        <w:color w:val="323E4F"/>
      </w:rPr>
      <w:t xml:space="preserve"> | </w:t>
    </w:r>
    <w:fldSimple w:instr=" NUMPAGES   \* MERGEFORMAT ">
      <w:r>
        <w:rPr>
          <w:rFonts w:ascii="Calibri" w:eastAsia="Calibri" w:hAnsi="Calibri" w:cs="Calibri"/>
          <w:color w:val="323E4F"/>
        </w:rPr>
        <w:t>15</w:t>
      </w:r>
    </w:fldSimple>
    <w:r>
      <w:rPr>
        <w:rFonts w:ascii="Calibri" w:eastAsia="Calibri" w:hAnsi="Calibri" w:cs="Calibri"/>
        <w:color w:val="222A35"/>
      </w:rPr>
      <w:t xml:space="preserve"> </w:t>
    </w:r>
  </w:p>
  <w:p w:rsidR="00D51211" w:rsidRDefault="00D51211">
    <w:pPr>
      <w:spacing w:after="0" w:line="259" w:lineRule="auto"/>
    </w:pPr>
    <w:r>
      <w:rPr>
        <w:rFonts w:ascii="Calibri" w:eastAsia="Calibri" w:hAnsi="Calibri" w:cs="Calibri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7FE9" w:rsidRDefault="00FC7FE9">
      <w:pPr>
        <w:spacing w:after="0" w:line="240" w:lineRule="auto"/>
      </w:pPr>
      <w:r>
        <w:separator/>
      </w:r>
    </w:p>
  </w:footnote>
  <w:footnote w:type="continuationSeparator" w:id="0">
    <w:p w:rsidR="00FC7FE9" w:rsidRDefault="00FC7F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1211" w:rsidRDefault="00D51211" w:rsidP="00275808">
    <w:pPr>
      <w:pStyle w:val="Header"/>
    </w:pPr>
  </w:p>
  <w:p w:rsidR="00275808" w:rsidRPr="00275808" w:rsidRDefault="00275808" w:rsidP="0027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D"/>
    <w:multiLevelType w:val="hybridMultilevel"/>
    <w:tmpl w:val="6F2C6556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8090019">
      <w:start w:val="1"/>
      <w:numFmt w:val="lowerLetter"/>
      <w:lvlText w:val="%2."/>
      <w:lvlJc w:val="left"/>
      <w:pPr>
        <w:ind w:left="1980" w:hanging="360"/>
      </w:pPr>
    </w:lvl>
    <w:lvl w:ilvl="2" w:tplc="0809001B">
      <w:start w:val="1"/>
      <w:numFmt w:val="lowerRoman"/>
      <w:lvlText w:val="%3."/>
      <w:lvlJc w:val="right"/>
      <w:pPr>
        <w:ind w:left="2700" w:hanging="180"/>
      </w:pPr>
    </w:lvl>
    <w:lvl w:ilvl="3" w:tplc="0809000F">
      <w:start w:val="1"/>
      <w:numFmt w:val="decimal"/>
      <w:lvlText w:val="%4."/>
      <w:lvlJc w:val="left"/>
      <w:pPr>
        <w:ind w:left="3420" w:hanging="360"/>
      </w:pPr>
    </w:lvl>
    <w:lvl w:ilvl="4" w:tplc="08090019">
      <w:start w:val="1"/>
      <w:numFmt w:val="lowerLetter"/>
      <w:lvlText w:val="%5."/>
      <w:lvlJc w:val="left"/>
      <w:pPr>
        <w:ind w:left="4140" w:hanging="360"/>
      </w:pPr>
    </w:lvl>
    <w:lvl w:ilvl="5" w:tplc="0809001B">
      <w:start w:val="1"/>
      <w:numFmt w:val="lowerRoman"/>
      <w:lvlText w:val="%6."/>
      <w:lvlJc w:val="right"/>
      <w:pPr>
        <w:ind w:left="4860" w:hanging="180"/>
      </w:pPr>
    </w:lvl>
    <w:lvl w:ilvl="6" w:tplc="0809000F">
      <w:start w:val="1"/>
      <w:numFmt w:val="decimal"/>
      <w:lvlText w:val="%7."/>
      <w:lvlJc w:val="left"/>
      <w:pPr>
        <w:ind w:left="5580" w:hanging="360"/>
      </w:pPr>
    </w:lvl>
    <w:lvl w:ilvl="7" w:tplc="08090019">
      <w:start w:val="1"/>
      <w:numFmt w:val="lowerLetter"/>
      <w:lvlText w:val="%8."/>
      <w:lvlJc w:val="left"/>
      <w:pPr>
        <w:ind w:left="6300" w:hanging="360"/>
      </w:pPr>
    </w:lvl>
    <w:lvl w:ilvl="8" w:tplc="0809001B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17E6D60"/>
    <w:multiLevelType w:val="hybridMultilevel"/>
    <w:tmpl w:val="BBAE8A12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2EC34BC"/>
    <w:multiLevelType w:val="hybridMultilevel"/>
    <w:tmpl w:val="C5B2B5A4"/>
    <w:lvl w:ilvl="0" w:tplc="683EA97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7B76E4"/>
    <w:multiLevelType w:val="hybridMultilevel"/>
    <w:tmpl w:val="05E695A0"/>
    <w:lvl w:ilvl="0" w:tplc="9628E36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117AD7"/>
    <w:multiLevelType w:val="hybridMultilevel"/>
    <w:tmpl w:val="C66A83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87635E"/>
    <w:multiLevelType w:val="hybridMultilevel"/>
    <w:tmpl w:val="F012912A"/>
    <w:lvl w:ilvl="0" w:tplc="BA04C760">
      <w:start w:val="1"/>
      <w:numFmt w:val="upperLetter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544ACE"/>
    <w:multiLevelType w:val="hybridMultilevel"/>
    <w:tmpl w:val="E0D62216"/>
    <w:lvl w:ilvl="0" w:tplc="CDE20F3C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35463"/>
    <w:multiLevelType w:val="hybridMultilevel"/>
    <w:tmpl w:val="56B02166"/>
    <w:lvl w:ilvl="0" w:tplc="2534BBEC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746B2"/>
    <w:multiLevelType w:val="hybridMultilevel"/>
    <w:tmpl w:val="E014F36C"/>
    <w:lvl w:ilvl="0" w:tplc="04090015">
      <w:start w:val="1"/>
      <w:numFmt w:val="upp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1F1C3CFD"/>
    <w:multiLevelType w:val="hybridMultilevel"/>
    <w:tmpl w:val="C90EC3E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F496582"/>
    <w:multiLevelType w:val="hybridMultilevel"/>
    <w:tmpl w:val="0B1447A4"/>
    <w:lvl w:ilvl="0" w:tplc="2534BBEC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219F7FE5"/>
    <w:multiLevelType w:val="hybridMultilevel"/>
    <w:tmpl w:val="9BCA39E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B12486"/>
    <w:multiLevelType w:val="hybridMultilevel"/>
    <w:tmpl w:val="DCFAF06A"/>
    <w:lvl w:ilvl="0" w:tplc="BA04C760">
      <w:start w:val="1"/>
      <w:numFmt w:val="upperLetter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5E126B"/>
    <w:multiLevelType w:val="hybridMultilevel"/>
    <w:tmpl w:val="55841726"/>
    <w:lvl w:ilvl="0" w:tplc="905C7D7C">
      <w:start w:val="1"/>
      <w:numFmt w:val="upperLetter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E83AE7"/>
    <w:multiLevelType w:val="hybridMultilevel"/>
    <w:tmpl w:val="AC7818DC"/>
    <w:lvl w:ilvl="0" w:tplc="2534BBEC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BA04C760">
      <w:start w:val="1"/>
      <w:numFmt w:val="upperLetter"/>
      <w:lvlText w:val="%2."/>
      <w:lvlJc w:val="left"/>
      <w:pPr>
        <w:ind w:left="1440" w:hanging="360"/>
      </w:pPr>
      <w:rPr>
        <w:rFonts w:eastAsia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60758"/>
    <w:multiLevelType w:val="hybridMultilevel"/>
    <w:tmpl w:val="761211E6"/>
    <w:lvl w:ilvl="0" w:tplc="BA04C760">
      <w:start w:val="1"/>
      <w:numFmt w:val="upperLetter"/>
      <w:lvlText w:val="%1."/>
      <w:lvlJc w:val="left"/>
      <w:pPr>
        <w:ind w:left="117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 w15:restartNumberingAfterBreak="0">
    <w:nsid w:val="3BDC1EEA"/>
    <w:multiLevelType w:val="hybridMultilevel"/>
    <w:tmpl w:val="83024F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0331E"/>
    <w:multiLevelType w:val="hybridMultilevel"/>
    <w:tmpl w:val="B8B8E57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6A91799"/>
    <w:multiLevelType w:val="hybridMultilevel"/>
    <w:tmpl w:val="E1B6B4F6"/>
    <w:lvl w:ilvl="0" w:tplc="BA04C760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BA04C760">
      <w:start w:val="1"/>
      <w:numFmt w:val="upperLetter"/>
      <w:lvlText w:val="%2."/>
      <w:lvlJc w:val="left"/>
      <w:pPr>
        <w:ind w:left="1440" w:hanging="360"/>
      </w:pPr>
      <w:rPr>
        <w:rFonts w:eastAsia="Times New Roman" w:hint="default"/>
      </w:rPr>
    </w:lvl>
    <w:lvl w:ilvl="2" w:tplc="8AB27162">
      <w:start w:val="2"/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FA3A66"/>
    <w:multiLevelType w:val="hybridMultilevel"/>
    <w:tmpl w:val="456CB5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74EA5"/>
    <w:multiLevelType w:val="hybridMultilevel"/>
    <w:tmpl w:val="A0A43B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F07F22"/>
    <w:multiLevelType w:val="hybridMultilevel"/>
    <w:tmpl w:val="43F20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8C6CE6"/>
    <w:multiLevelType w:val="hybridMultilevel"/>
    <w:tmpl w:val="2B001FBC"/>
    <w:lvl w:ilvl="0" w:tplc="C7A6BA52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C6593A"/>
    <w:multiLevelType w:val="hybridMultilevel"/>
    <w:tmpl w:val="BB9E20E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F2239F"/>
    <w:multiLevelType w:val="hybridMultilevel"/>
    <w:tmpl w:val="619886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6304FE"/>
    <w:multiLevelType w:val="hybridMultilevel"/>
    <w:tmpl w:val="82F45394"/>
    <w:lvl w:ilvl="0" w:tplc="BA04C760">
      <w:start w:val="1"/>
      <w:numFmt w:val="upperLetter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F647E7B"/>
    <w:multiLevelType w:val="hybridMultilevel"/>
    <w:tmpl w:val="4FB8C06E"/>
    <w:lvl w:ilvl="0" w:tplc="2534BBE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2"/>
  </w:num>
  <w:num w:numId="4">
    <w:abstractNumId w:val="25"/>
  </w:num>
  <w:num w:numId="5">
    <w:abstractNumId w:val="14"/>
  </w:num>
  <w:num w:numId="6">
    <w:abstractNumId w:val="18"/>
  </w:num>
  <w:num w:numId="7">
    <w:abstractNumId w:val="1"/>
  </w:num>
  <w:num w:numId="8">
    <w:abstractNumId w:val="19"/>
  </w:num>
  <w:num w:numId="9">
    <w:abstractNumId w:val="8"/>
  </w:num>
  <w:num w:numId="10">
    <w:abstractNumId w:val="13"/>
  </w:num>
  <w:num w:numId="11">
    <w:abstractNumId w:val="16"/>
  </w:num>
  <w:num w:numId="12">
    <w:abstractNumId w:val="11"/>
  </w:num>
  <w:num w:numId="13">
    <w:abstractNumId w:val="4"/>
  </w:num>
  <w:num w:numId="14">
    <w:abstractNumId w:val="20"/>
  </w:num>
  <w:num w:numId="15">
    <w:abstractNumId w:val="23"/>
  </w:num>
  <w:num w:numId="16">
    <w:abstractNumId w:val="26"/>
  </w:num>
  <w:num w:numId="17">
    <w:abstractNumId w:val="10"/>
  </w:num>
  <w:num w:numId="18">
    <w:abstractNumId w:val="7"/>
  </w:num>
  <w:num w:numId="19">
    <w:abstractNumId w:val="3"/>
  </w:num>
  <w:num w:numId="20">
    <w:abstractNumId w:val="0"/>
  </w:num>
  <w:num w:numId="21">
    <w:abstractNumId w:val="17"/>
  </w:num>
  <w:num w:numId="22">
    <w:abstractNumId w:val="9"/>
  </w:num>
  <w:num w:numId="23">
    <w:abstractNumId w:val="24"/>
  </w:num>
  <w:num w:numId="24">
    <w:abstractNumId w:val="22"/>
  </w:num>
  <w:num w:numId="25">
    <w:abstractNumId w:val="6"/>
  </w:num>
  <w:num w:numId="26">
    <w:abstractNumId w:val="21"/>
  </w:num>
  <w:num w:numId="27">
    <w:abstractNumId w:val="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MDcyNDI3NTQxN7dU0lEKTi0uzszPAykwqgUACzz7cSwAAAA="/>
  </w:docVars>
  <w:rsids>
    <w:rsidRoot w:val="00EC2501"/>
    <w:rsid w:val="00002BBB"/>
    <w:rsid w:val="000071EB"/>
    <w:rsid w:val="00010982"/>
    <w:rsid w:val="00010A97"/>
    <w:rsid w:val="0001119C"/>
    <w:rsid w:val="00016312"/>
    <w:rsid w:val="00016F74"/>
    <w:rsid w:val="00024198"/>
    <w:rsid w:val="00024D79"/>
    <w:rsid w:val="00027DEB"/>
    <w:rsid w:val="0003007D"/>
    <w:rsid w:val="00030C5E"/>
    <w:rsid w:val="000324B5"/>
    <w:rsid w:val="0003686E"/>
    <w:rsid w:val="0003753D"/>
    <w:rsid w:val="000377B6"/>
    <w:rsid w:val="00040D7A"/>
    <w:rsid w:val="000473F1"/>
    <w:rsid w:val="00050280"/>
    <w:rsid w:val="000502E0"/>
    <w:rsid w:val="00056574"/>
    <w:rsid w:val="00057A27"/>
    <w:rsid w:val="00071070"/>
    <w:rsid w:val="0007231F"/>
    <w:rsid w:val="0007454B"/>
    <w:rsid w:val="00080ECC"/>
    <w:rsid w:val="000819C5"/>
    <w:rsid w:val="000833BB"/>
    <w:rsid w:val="00083692"/>
    <w:rsid w:val="00085113"/>
    <w:rsid w:val="000867C4"/>
    <w:rsid w:val="000A55BF"/>
    <w:rsid w:val="000B0EE8"/>
    <w:rsid w:val="000B18EF"/>
    <w:rsid w:val="000B2B94"/>
    <w:rsid w:val="000B60E5"/>
    <w:rsid w:val="000C1028"/>
    <w:rsid w:val="000C11B7"/>
    <w:rsid w:val="000C3639"/>
    <w:rsid w:val="000D084D"/>
    <w:rsid w:val="000D2189"/>
    <w:rsid w:val="000D581F"/>
    <w:rsid w:val="000E0729"/>
    <w:rsid w:val="000E63DF"/>
    <w:rsid w:val="00110FCD"/>
    <w:rsid w:val="0011175C"/>
    <w:rsid w:val="00114A52"/>
    <w:rsid w:val="001200A0"/>
    <w:rsid w:val="00121BF3"/>
    <w:rsid w:val="0012603B"/>
    <w:rsid w:val="00126B6B"/>
    <w:rsid w:val="00132E80"/>
    <w:rsid w:val="001430EF"/>
    <w:rsid w:val="00143B26"/>
    <w:rsid w:val="00145D96"/>
    <w:rsid w:val="0015157E"/>
    <w:rsid w:val="001548CF"/>
    <w:rsid w:val="00157140"/>
    <w:rsid w:val="0017281C"/>
    <w:rsid w:val="00176002"/>
    <w:rsid w:val="0018448D"/>
    <w:rsid w:val="001860E7"/>
    <w:rsid w:val="00190753"/>
    <w:rsid w:val="00192E31"/>
    <w:rsid w:val="00193882"/>
    <w:rsid w:val="001A21B6"/>
    <w:rsid w:val="001A4592"/>
    <w:rsid w:val="001A6645"/>
    <w:rsid w:val="001B0AD2"/>
    <w:rsid w:val="001B146B"/>
    <w:rsid w:val="001B268B"/>
    <w:rsid w:val="001B4424"/>
    <w:rsid w:val="001B7A18"/>
    <w:rsid w:val="001C197A"/>
    <w:rsid w:val="001C2355"/>
    <w:rsid w:val="001C4819"/>
    <w:rsid w:val="001C65CB"/>
    <w:rsid w:val="001C7AD1"/>
    <w:rsid w:val="001D07DA"/>
    <w:rsid w:val="001D0D0A"/>
    <w:rsid w:val="001D0E78"/>
    <w:rsid w:val="001D322C"/>
    <w:rsid w:val="001E093F"/>
    <w:rsid w:val="001E0A7E"/>
    <w:rsid w:val="001F1CB4"/>
    <w:rsid w:val="0021023E"/>
    <w:rsid w:val="002128FF"/>
    <w:rsid w:val="00215DAC"/>
    <w:rsid w:val="00222EC8"/>
    <w:rsid w:val="00224C3B"/>
    <w:rsid w:val="0022699B"/>
    <w:rsid w:val="00240414"/>
    <w:rsid w:val="00241041"/>
    <w:rsid w:val="002432B9"/>
    <w:rsid w:val="002440F3"/>
    <w:rsid w:val="00244247"/>
    <w:rsid w:val="00246D0E"/>
    <w:rsid w:val="00256950"/>
    <w:rsid w:val="00262E77"/>
    <w:rsid w:val="00265B9E"/>
    <w:rsid w:val="00272E50"/>
    <w:rsid w:val="00275808"/>
    <w:rsid w:val="002812A8"/>
    <w:rsid w:val="00286A08"/>
    <w:rsid w:val="00291381"/>
    <w:rsid w:val="002A347F"/>
    <w:rsid w:val="002A4351"/>
    <w:rsid w:val="002A4663"/>
    <w:rsid w:val="002A6275"/>
    <w:rsid w:val="002B174A"/>
    <w:rsid w:val="002B5C50"/>
    <w:rsid w:val="002B7448"/>
    <w:rsid w:val="002C2ABB"/>
    <w:rsid w:val="002D0975"/>
    <w:rsid w:val="002D149D"/>
    <w:rsid w:val="002D234F"/>
    <w:rsid w:val="002D6A10"/>
    <w:rsid w:val="002E0BF5"/>
    <w:rsid w:val="002E1076"/>
    <w:rsid w:val="002E2C28"/>
    <w:rsid w:val="002F0BB7"/>
    <w:rsid w:val="002F2B39"/>
    <w:rsid w:val="002F3428"/>
    <w:rsid w:val="00300BF3"/>
    <w:rsid w:val="00301651"/>
    <w:rsid w:val="00302027"/>
    <w:rsid w:val="00302884"/>
    <w:rsid w:val="00305A63"/>
    <w:rsid w:val="00305AD6"/>
    <w:rsid w:val="003116C4"/>
    <w:rsid w:val="0031358F"/>
    <w:rsid w:val="003146D2"/>
    <w:rsid w:val="0031489D"/>
    <w:rsid w:val="00316ECF"/>
    <w:rsid w:val="00317601"/>
    <w:rsid w:val="003211EE"/>
    <w:rsid w:val="00322E8D"/>
    <w:rsid w:val="00325612"/>
    <w:rsid w:val="00327228"/>
    <w:rsid w:val="00337619"/>
    <w:rsid w:val="00341645"/>
    <w:rsid w:val="00344391"/>
    <w:rsid w:val="003502A8"/>
    <w:rsid w:val="00351985"/>
    <w:rsid w:val="00352D0F"/>
    <w:rsid w:val="00353C5B"/>
    <w:rsid w:val="00353FC4"/>
    <w:rsid w:val="0035724C"/>
    <w:rsid w:val="003604B7"/>
    <w:rsid w:val="003615D3"/>
    <w:rsid w:val="0037356D"/>
    <w:rsid w:val="00373713"/>
    <w:rsid w:val="00375424"/>
    <w:rsid w:val="00381DF0"/>
    <w:rsid w:val="003861CE"/>
    <w:rsid w:val="00390ACE"/>
    <w:rsid w:val="00391764"/>
    <w:rsid w:val="0039728A"/>
    <w:rsid w:val="003B1587"/>
    <w:rsid w:val="003B1F88"/>
    <w:rsid w:val="003B2398"/>
    <w:rsid w:val="003B47C5"/>
    <w:rsid w:val="003C6A6E"/>
    <w:rsid w:val="003D0BFE"/>
    <w:rsid w:val="003D11CB"/>
    <w:rsid w:val="003D1FCB"/>
    <w:rsid w:val="003E2C16"/>
    <w:rsid w:val="003E2EDE"/>
    <w:rsid w:val="003E3392"/>
    <w:rsid w:val="003E35EB"/>
    <w:rsid w:val="003E3A87"/>
    <w:rsid w:val="003E6E6C"/>
    <w:rsid w:val="003F09A9"/>
    <w:rsid w:val="003F1CB8"/>
    <w:rsid w:val="003F2196"/>
    <w:rsid w:val="00402B9D"/>
    <w:rsid w:val="00404B5A"/>
    <w:rsid w:val="00407E75"/>
    <w:rsid w:val="00412996"/>
    <w:rsid w:val="004130A2"/>
    <w:rsid w:val="00413E05"/>
    <w:rsid w:val="00415C06"/>
    <w:rsid w:val="004174CC"/>
    <w:rsid w:val="00420F73"/>
    <w:rsid w:val="004220CB"/>
    <w:rsid w:val="00423251"/>
    <w:rsid w:val="00430B63"/>
    <w:rsid w:val="00432CF7"/>
    <w:rsid w:val="00434D59"/>
    <w:rsid w:val="00440BF7"/>
    <w:rsid w:val="00441F7C"/>
    <w:rsid w:val="00442A02"/>
    <w:rsid w:val="0044508A"/>
    <w:rsid w:val="00445DB7"/>
    <w:rsid w:val="0044615C"/>
    <w:rsid w:val="00446A91"/>
    <w:rsid w:val="00450AB2"/>
    <w:rsid w:val="004521AB"/>
    <w:rsid w:val="0045382C"/>
    <w:rsid w:val="004560AE"/>
    <w:rsid w:val="004668DB"/>
    <w:rsid w:val="00466D4D"/>
    <w:rsid w:val="00471675"/>
    <w:rsid w:val="00472EC7"/>
    <w:rsid w:val="004735D9"/>
    <w:rsid w:val="00474E5B"/>
    <w:rsid w:val="00477945"/>
    <w:rsid w:val="0048147E"/>
    <w:rsid w:val="00492FDB"/>
    <w:rsid w:val="004969B2"/>
    <w:rsid w:val="004976A2"/>
    <w:rsid w:val="004A30F1"/>
    <w:rsid w:val="004B11D8"/>
    <w:rsid w:val="004B5DCA"/>
    <w:rsid w:val="004B7438"/>
    <w:rsid w:val="004C195C"/>
    <w:rsid w:val="004C401E"/>
    <w:rsid w:val="004C4729"/>
    <w:rsid w:val="004C79F9"/>
    <w:rsid w:val="004D2A61"/>
    <w:rsid w:val="004D4CCD"/>
    <w:rsid w:val="004D5E2A"/>
    <w:rsid w:val="004D65C2"/>
    <w:rsid w:val="004E1FD6"/>
    <w:rsid w:val="004E33B6"/>
    <w:rsid w:val="004E5ACC"/>
    <w:rsid w:val="004E61A8"/>
    <w:rsid w:val="004E726C"/>
    <w:rsid w:val="004F3766"/>
    <w:rsid w:val="004F4484"/>
    <w:rsid w:val="004F528D"/>
    <w:rsid w:val="005113EF"/>
    <w:rsid w:val="00513849"/>
    <w:rsid w:val="00516A01"/>
    <w:rsid w:val="00520E50"/>
    <w:rsid w:val="0052493D"/>
    <w:rsid w:val="00530DB8"/>
    <w:rsid w:val="005312F5"/>
    <w:rsid w:val="00532D57"/>
    <w:rsid w:val="0054039D"/>
    <w:rsid w:val="00545188"/>
    <w:rsid w:val="0054575B"/>
    <w:rsid w:val="005523D6"/>
    <w:rsid w:val="005534C8"/>
    <w:rsid w:val="00554BAA"/>
    <w:rsid w:val="00557E58"/>
    <w:rsid w:val="00560E7C"/>
    <w:rsid w:val="00567804"/>
    <w:rsid w:val="00570F77"/>
    <w:rsid w:val="005728FD"/>
    <w:rsid w:val="005836D6"/>
    <w:rsid w:val="00583A02"/>
    <w:rsid w:val="00586AA1"/>
    <w:rsid w:val="00591B7F"/>
    <w:rsid w:val="005A3797"/>
    <w:rsid w:val="005A5F47"/>
    <w:rsid w:val="005A6984"/>
    <w:rsid w:val="005A754B"/>
    <w:rsid w:val="005B4477"/>
    <w:rsid w:val="005B5FF7"/>
    <w:rsid w:val="005C3C16"/>
    <w:rsid w:val="005C4419"/>
    <w:rsid w:val="005C7503"/>
    <w:rsid w:val="005D0526"/>
    <w:rsid w:val="005D2C01"/>
    <w:rsid w:val="005D4D19"/>
    <w:rsid w:val="005E342E"/>
    <w:rsid w:val="005F4C81"/>
    <w:rsid w:val="00600714"/>
    <w:rsid w:val="00601F8E"/>
    <w:rsid w:val="00605344"/>
    <w:rsid w:val="00617195"/>
    <w:rsid w:val="00617227"/>
    <w:rsid w:val="00624FCB"/>
    <w:rsid w:val="00625394"/>
    <w:rsid w:val="00625CFD"/>
    <w:rsid w:val="0062610B"/>
    <w:rsid w:val="006311BE"/>
    <w:rsid w:val="00631B24"/>
    <w:rsid w:val="00632E23"/>
    <w:rsid w:val="0064177C"/>
    <w:rsid w:val="006418AF"/>
    <w:rsid w:val="00642BA7"/>
    <w:rsid w:val="00642F93"/>
    <w:rsid w:val="00643D54"/>
    <w:rsid w:val="00646823"/>
    <w:rsid w:val="00653097"/>
    <w:rsid w:val="00653E76"/>
    <w:rsid w:val="00655CDB"/>
    <w:rsid w:val="00661ECC"/>
    <w:rsid w:val="00662A1C"/>
    <w:rsid w:val="006711FC"/>
    <w:rsid w:val="006714BB"/>
    <w:rsid w:val="0067243A"/>
    <w:rsid w:val="00673225"/>
    <w:rsid w:val="006732B1"/>
    <w:rsid w:val="00674F80"/>
    <w:rsid w:val="00677861"/>
    <w:rsid w:val="006848EB"/>
    <w:rsid w:val="006876C1"/>
    <w:rsid w:val="00691C79"/>
    <w:rsid w:val="00693BDF"/>
    <w:rsid w:val="006A19FE"/>
    <w:rsid w:val="006A3B20"/>
    <w:rsid w:val="006A4811"/>
    <w:rsid w:val="006A6F6E"/>
    <w:rsid w:val="006B7519"/>
    <w:rsid w:val="006C59D5"/>
    <w:rsid w:val="006C76AF"/>
    <w:rsid w:val="006C7F48"/>
    <w:rsid w:val="006D34BE"/>
    <w:rsid w:val="006E015D"/>
    <w:rsid w:val="006E069F"/>
    <w:rsid w:val="006E29CB"/>
    <w:rsid w:val="006E45F9"/>
    <w:rsid w:val="006E6994"/>
    <w:rsid w:val="006F02B1"/>
    <w:rsid w:val="007014F9"/>
    <w:rsid w:val="00702A1A"/>
    <w:rsid w:val="007047B0"/>
    <w:rsid w:val="00712798"/>
    <w:rsid w:val="00716EA6"/>
    <w:rsid w:val="0072125B"/>
    <w:rsid w:val="007225C0"/>
    <w:rsid w:val="00722DDC"/>
    <w:rsid w:val="0073244F"/>
    <w:rsid w:val="0074012A"/>
    <w:rsid w:val="00741F73"/>
    <w:rsid w:val="00744848"/>
    <w:rsid w:val="00750553"/>
    <w:rsid w:val="00752355"/>
    <w:rsid w:val="007523DC"/>
    <w:rsid w:val="00756683"/>
    <w:rsid w:val="0075721F"/>
    <w:rsid w:val="00763C3C"/>
    <w:rsid w:val="007735BC"/>
    <w:rsid w:val="00775B5A"/>
    <w:rsid w:val="007807C6"/>
    <w:rsid w:val="00782247"/>
    <w:rsid w:val="00782C9B"/>
    <w:rsid w:val="00793767"/>
    <w:rsid w:val="00794452"/>
    <w:rsid w:val="007A0714"/>
    <w:rsid w:val="007A658C"/>
    <w:rsid w:val="007A6E1D"/>
    <w:rsid w:val="007A748D"/>
    <w:rsid w:val="007B01AB"/>
    <w:rsid w:val="007B5D4C"/>
    <w:rsid w:val="007B6FE1"/>
    <w:rsid w:val="007C3522"/>
    <w:rsid w:val="007D6127"/>
    <w:rsid w:val="007E3709"/>
    <w:rsid w:val="007E60A6"/>
    <w:rsid w:val="007F54F7"/>
    <w:rsid w:val="007F5710"/>
    <w:rsid w:val="0080757F"/>
    <w:rsid w:val="00816DC9"/>
    <w:rsid w:val="00831128"/>
    <w:rsid w:val="00835612"/>
    <w:rsid w:val="00837536"/>
    <w:rsid w:val="00841A75"/>
    <w:rsid w:val="00842D3A"/>
    <w:rsid w:val="00843768"/>
    <w:rsid w:val="00844123"/>
    <w:rsid w:val="00860048"/>
    <w:rsid w:val="00863508"/>
    <w:rsid w:val="00867B73"/>
    <w:rsid w:val="0087088B"/>
    <w:rsid w:val="0087269A"/>
    <w:rsid w:val="00875870"/>
    <w:rsid w:val="0088371C"/>
    <w:rsid w:val="00883AF4"/>
    <w:rsid w:val="00885807"/>
    <w:rsid w:val="00886CB3"/>
    <w:rsid w:val="00886F44"/>
    <w:rsid w:val="008A0589"/>
    <w:rsid w:val="008A47BE"/>
    <w:rsid w:val="008A51CE"/>
    <w:rsid w:val="008A5919"/>
    <w:rsid w:val="008A714F"/>
    <w:rsid w:val="008B3F3B"/>
    <w:rsid w:val="008B4364"/>
    <w:rsid w:val="008B4C89"/>
    <w:rsid w:val="008B7CCA"/>
    <w:rsid w:val="008C1710"/>
    <w:rsid w:val="008C1D32"/>
    <w:rsid w:val="008C407A"/>
    <w:rsid w:val="008C771A"/>
    <w:rsid w:val="008D2299"/>
    <w:rsid w:val="008D42D8"/>
    <w:rsid w:val="008D55AC"/>
    <w:rsid w:val="008D7141"/>
    <w:rsid w:val="008E1CB6"/>
    <w:rsid w:val="008E1DEE"/>
    <w:rsid w:val="008E2D2D"/>
    <w:rsid w:val="008E3862"/>
    <w:rsid w:val="008E4215"/>
    <w:rsid w:val="008F16E1"/>
    <w:rsid w:val="008F60D6"/>
    <w:rsid w:val="00902C58"/>
    <w:rsid w:val="00902CB4"/>
    <w:rsid w:val="00911AB2"/>
    <w:rsid w:val="009150AD"/>
    <w:rsid w:val="0091718E"/>
    <w:rsid w:val="00921AA7"/>
    <w:rsid w:val="00921AC2"/>
    <w:rsid w:val="00923ED1"/>
    <w:rsid w:val="00925DD6"/>
    <w:rsid w:val="009265F0"/>
    <w:rsid w:val="009315FF"/>
    <w:rsid w:val="009363C4"/>
    <w:rsid w:val="00936FCB"/>
    <w:rsid w:val="009408A0"/>
    <w:rsid w:val="009422CE"/>
    <w:rsid w:val="00942CA6"/>
    <w:rsid w:val="00943903"/>
    <w:rsid w:val="00943AF9"/>
    <w:rsid w:val="009478C6"/>
    <w:rsid w:val="009524B8"/>
    <w:rsid w:val="00954604"/>
    <w:rsid w:val="00966ADB"/>
    <w:rsid w:val="0097016A"/>
    <w:rsid w:val="009714D7"/>
    <w:rsid w:val="00972D19"/>
    <w:rsid w:val="00977DAE"/>
    <w:rsid w:val="00977E4E"/>
    <w:rsid w:val="00980576"/>
    <w:rsid w:val="00980BE7"/>
    <w:rsid w:val="00982BB7"/>
    <w:rsid w:val="00983F46"/>
    <w:rsid w:val="0098553A"/>
    <w:rsid w:val="00987DE1"/>
    <w:rsid w:val="009908CD"/>
    <w:rsid w:val="009928EC"/>
    <w:rsid w:val="0099588D"/>
    <w:rsid w:val="00995C9A"/>
    <w:rsid w:val="00996395"/>
    <w:rsid w:val="009A0CB7"/>
    <w:rsid w:val="009A5B74"/>
    <w:rsid w:val="009A6F38"/>
    <w:rsid w:val="009A752C"/>
    <w:rsid w:val="009B1605"/>
    <w:rsid w:val="009B27BF"/>
    <w:rsid w:val="009B46BA"/>
    <w:rsid w:val="009B50DF"/>
    <w:rsid w:val="009C3534"/>
    <w:rsid w:val="009D08AF"/>
    <w:rsid w:val="009D0BA7"/>
    <w:rsid w:val="009D0E7C"/>
    <w:rsid w:val="009D1352"/>
    <w:rsid w:val="009D2FA5"/>
    <w:rsid w:val="009D6175"/>
    <w:rsid w:val="009E2B6C"/>
    <w:rsid w:val="009E30A2"/>
    <w:rsid w:val="009E4594"/>
    <w:rsid w:val="009F2770"/>
    <w:rsid w:val="009F48F4"/>
    <w:rsid w:val="009F6F2C"/>
    <w:rsid w:val="009F7134"/>
    <w:rsid w:val="00A02952"/>
    <w:rsid w:val="00A03414"/>
    <w:rsid w:val="00A07C10"/>
    <w:rsid w:val="00A10B54"/>
    <w:rsid w:val="00A22FFE"/>
    <w:rsid w:val="00A27361"/>
    <w:rsid w:val="00A31CFE"/>
    <w:rsid w:val="00A342E3"/>
    <w:rsid w:val="00A34E8A"/>
    <w:rsid w:val="00A353FE"/>
    <w:rsid w:val="00A37850"/>
    <w:rsid w:val="00A444E4"/>
    <w:rsid w:val="00A467F8"/>
    <w:rsid w:val="00A47C8E"/>
    <w:rsid w:val="00A54E52"/>
    <w:rsid w:val="00A572E4"/>
    <w:rsid w:val="00A66FDE"/>
    <w:rsid w:val="00A678D6"/>
    <w:rsid w:val="00A72A3E"/>
    <w:rsid w:val="00A75781"/>
    <w:rsid w:val="00A80D93"/>
    <w:rsid w:val="00A93659"/>
    <w:rsid w:val="00AA1282"/>
    <w:rsid w:val="00AA2188"/>
    <w:rsid w:val="00AA3263"/>
    <w:rsid w:val="00AA40CB"/>
    <w:rsid w:val="00AA6E4E"/>
    <w:rsid w:val="00AA79CA"/>
    <w:rsid w:val="00AB4FCC"/>
    <w:rsid w:val="00AB61CE"/>
    <w:rsid w:val="00AB632C"/>
    <w:rsid w:val="00AB6EA0"/>
    <w:rsid w:val="00AC7272"/>
    <w:rsid w:val="00AD3092"/>
    <w:rsid w:val="00AD4FDA"/>
    <w:rsid w:val="00AD74AA"/>
    <w:rsid w:val="00AE63F4"/>
    <w:rsid w:val="00AF06B2"/>
    <w:rsid w:val="00AF5787"/>
    <w:rsid w:val="00AF5F8B"/>
    <w:rsid w:val="00B06CF5"/>
    <w:rsid w:val="00B11D9B"/>
    <w:rsid w:val="00B1761A"/>
    <w:rsid w:val="00B2236E"/>
    <w:rsid w:val="00B26B54"/>
    <w:rsid w:val="00B32139"/>
    <w:rsid w:val="00B36590"/>
    <w:rsid w:val="00B47733"/>
    <w:rsid w:val="00B511E5"/>
    <w:rsid w:val="00B521F2"/>
    <w:rsid w:val="00B57547"/>
    <w:rsid w:val="00B6338B"/>
    <w:rsid w:val="00B63456"/>
    <w:rsid w:val="00B64148"/>
    <w:rsid w:val="00B64F80"/>
    <w:rsid w:val="00B65217"/>
    <w:rsid w:val="00B6799B"/>
    <w:rsid w:val="00B67E11"/>
    <w:rsid w:val="00B72FB5"/>
    <w:rsid w:val="00B732BD"/>
    <w:rsid w:val="00B73F29"/>
    <w:rsid w:val="00B7567D"/>
    <w:rsid w:val="00B77285"/>
    <w:rsid w:val="00B819F5"/>
    <w:rsid w:val="00B82449"/>
    <w:rsid w:val="00B83CCC"/>
    <w:rsid w:val="00B877F8"/>
    <w:rsid w:val="00B923FD"/>
    <w:rsid w:val="00B943B5"/>
    <w:rsid w:val="00BA1D7A"/>
    <w:rsid w:val="00BA2B0B"/>
    <w:rsid w:val="00BA6A5A"/>
    <w:rsid w:val="00BA6D34"/>
    <w:rsid w:val="00BA7C16"/>
    <w:rsid w:val="00BB35D2"/>
    <w:rsid w:val="00BC095C"/>
    <w:rsid w:val="00BC16E7"/>
    <w:rsid w:val="00BC2015"/>
    <w:rsid w:val="00BC202C"/>
    <w:rsid w:val="00BC4D65"/>
    <w:rsid w:val="00BC710F"/>
    <w:rsid w:val="00BD00C1"/>
    <w:rsid w:val="00BD055E"/>
    <w:rsid w:val="00BD1C7E"/>
    <w:rsid w:val="00BD3F0A"/>
    <w:rsid w:val="00BD452B"/>
    <w:rsid w:val="00BD5BD7"/>
    <w:rsid w:val="00BE0370"/>
    <w:rsid w:val="00BF52F1"/>
    <w:rsid w:val="00BF5655"/>
    <w:rsid w:val="00BF77A0"/>
    <w:rsid w:val="00C0063C"/>
    <w:rsid w:val="00C12144"/>
    <w:rsid w:val="00C12C50"/>
    <w:rsid w:val="00C140AE"/>
    <w:rsid w:val="00C16B9E"/>
    <w:rsid w:val="00C204F0"/>
    <w:rsid w:val="00C221E7"/>
    <w:rsid w:val="00C2625A"/>
    <w:rsid w:val="00C43DE4"/>
    <w:rsid w:val="00C50FE3"/>
    <w:rsid w:val="00C643EC"/>
    <w:rsid w:val="00C7007D"/>
    <w:rsid w:val="00C71726"/>
    <w:rsid w:val="00C725F4"/>
    <w:rsid w:val="00C72E8B"/>
    <w:rsid w:val="00C76683"/>
    <w:rsid w:val="00C833A9"/>
    <w:rsid w:val="00C90086"/>
    <w:rsid w:val="00C93FFA"/>
    <w:rsid w:val="00C94435"/>
    <w:rsid w:val="00C95B0F"/>
    <w:rsid w:val="00C97771"/>
    <w:rsid w:val="00CB0F37"/>
    <w:rsid w:val="00CB5B12"/>
    <w:rsid w:val="00CC07E0"/>
    <w:rsid w:val="00CC28B9"/>
    <w:rsid w:val="00CC6E83"/>
    <w:rsid w:val="00CD0122"/>
    <w:rsid w:val="00CD0EEA"/>
    <w:rsid w:val="00CD11FD"/>
    <w:rsid w:val="00CD1988"/>
    <w:rsid w:val="00CD270D"/>
    <w:rsid w:val="00CD3770"/>
    <w:rsid w:val="00CE08D1"/>
    <w:rsid w:val="00CE5A39"/>
    <w:rsid w:val="00CF6C35"/>
    <w:rsid w:val="00D002BD"/>
    <w:rsid w:val="00D04BF4"/>
    <w:rsid w:val="00D0567D"/>
    <w:rsid w:val="00D123E9"/>
    <w:rsid w:val="00D14426"/>
    <w:rsid w:val="00D15409"/>
    <w:rsid w:val="00D16BEE"/>
    <w:rsid w:val="00D20534"/>
    <w:rsid w:val="00D26175"/>
    <w:rsid w:val="00D27A15"/>
    <w:rsid w:val="00D300D0"/>
    <w:rsid w:val="00D31165"/>
    <w:rsid w:val="00D33EDE"/>
    <w:rsid w:val="00D404C2"/>
    <w:rsid w:val="00D50140"/>
    <w:rsid w:val="00D50DE0"/>
    <w:rsid w:val="00D51088"/>
    <w:rsid w:val="00D51211"/>
    <w:rsid w:val="00D51444"/>
    <w:rsid w:val="00D60E4D"/>
    <w:rsid w:val="00D62B24"/>
    <w:rsid w:val="00D658FE"/>
    <w:rsid w:val="00D67194"/>
    <w:rsid w:val="00D6781D"/>
    <w:rsid w:val="00D73D57"/>
    <w:rsid w:val="00D73E82"/>
    <w:rsid w:val="00D745F1"/>
    <w:rsid w:val="00D764E8"/>
    <w:rsid w:val="00D804E1"/>
    <w:rsid w:val="00D80B96"/>
    <w:rsid w:val="00D82E7A"/>
    <w:rsid w:val="00D86496"/>
    <w:rsid w:val="00D91ED9"/>
    <w:rsid w:val="00D9414F"/>
    <w:rsid w:val="00D94C35"/>
    <w:rsid w:val="00D96B5C"/>
    <w:rsid w:val="00DA2E25"/>
    <w:rsid w:val="00DA3AF5"/>
    <w:rsid w:val="00DB0065"/>
    <w:rsid w:val="00DB1419"/>
    <w:rsid w:val="00DB362A"/>
    <w:rsid w:val="00DB516D"/>
    <w:rsid w:val="00DB5DC4"/>
    <w:rsid w:val="00DC0233"/>
    <w:rsid w:val="00DC154C"/>
    <w:rsid w:val="00DC16F1"/>
    <w:rsid w:val="00DC3932"/>
    <w:rsid w:val="00DD20E8"/>
    <w:rsid w:val="00DD31C7"/>
    <w:rsid w:val="00DD3882"/>
    <w:rsid w:val="00DD41CD"/>
    <w:rsid w:val="00DD65B5"/>
    <w:rsid w:val="00DD7CAB"/>
    <w:rsid w:val="00DE1A57"/>
    <w:rsid w:val="00DE3430"/>
    <w:rsid w:val="00DE4565"/>
    <w:rsid w:val="00DF1270"/>
    <w:rsid w:val="00DF2F9A"/>
    <w:rsid w:val="00DF4921"/>
    <w:rsid w:val="00DF621A"/>
    <w:rsid w:val="00DF651D"/>
    <w:rsid w:val="00DF797F"/>
    <w:rsid w:val="00DF79BE"/>
    <w:rsid w:val="00E014F8"/>
    <w:rsid w:val="00E05C60"/>
    <w:rsid w:val="00E1162D"/>
    <w:rsid w:val="00E11A02"/>
    <w:rsid w:val="00E1538A"/>
    <w:rsid w:val="00E160BF"/>
    <w:rsid w:val="00E16E41"/>
    <w:rsid w:val="00E21203"/>
    <w:rsid w:val="00E22D90"/>
    <w:rsid w:val="00E24F76"/>
    <w:rsid w:val="00E30864"/>
    <w:rsid w:val="00E316F9"/>
    <w:rsid w:val="00E3171E"/>
    <w:rsid w:val="00E344A2"/>
    <w:rsid w:val="00E34D2C"/>
    <w:rsid w:val="00E37C09"/>
    <w:rsid w:val="00E37C7C"/>
    <w:rsid w:val="00E40D4E"/>
    <w:rsid w:val="00E449A4"/>
    <w:rsid w:val="00E46361"/>
    <w:rsid w:val="00E4778D"/>
    <w:rsid w:val="00E50253"/>
    <w:rsid w:val="00E53EE3"/>
    <w:rsid w:val="00E54000"/>
    <w:rsid w:val="00E606D6"/>
    <w:rsid w:val="00E610FB"/>
    <w:rsid w:val="00E63AC8"/>
    <w:rsid w:val="00E63E04"/>
    <w:rsid w:val="00E66E9F"/>
    <w:rsid w:val="00E71207"/>
    <w:rsid w:val="00E72E0F"/>
    <w:rsid w:val="00E75712"/>
    <w:rsid w:val="00E80011"/>
    <w:rsid w:val="00E80FC9"/>
    <w:rsid w:val="00E94933"/>
    <w:rsid w:val="00E96F91"/>
    <w:rsid w:val="00EA6181"/>
    <w:rsid w:val="00EB281F"/>
    <w:rsid w:val="00EC2501"/>
    <w:rsid w:val="00EC3054"/>
    <w:rsid w:val="00EC376E"/>
    <w:rsid w:val="00EC748D"/>
    <w:rsid w:val="00ED0190"/>
    <w:rsid w:val="00ED0D9D"/>
    <w:rsid w:val="00ED3578"/>
    <w:rsid w:val="00EE238D"/>
    <w:rsid w:val="00EE4E8A"/>
    <w:rsid w:val="00EF5748"/>
    <w:rsid w:val="00EF5C04"/>
    <w:rsid w:val="00F023C7"/>
    <w:rsid w:val="00F1279A"/>
    <w:rsid w:val="00F13BFA"/>
    <w:rsid w:val="00F1553D"/>
    <w:rsid w:val="00F15774"/>
    <w:rsid w:val="00F201A0"/>
    <w:rsid w:val="00F30800"/>
    <w:rsid w:val="00F323F2"/>
    <w:rsid w:val="00F35794"/>
    <w:rsid w:val="00F457C5"/>
    <w:rsid w:val="00F56AB3"/>
    <w:rsid w:val="00F570EF"/>
    <w:rsid w:val="00F64C43"/>
    <w:rsid w:val="00F65851"/>
    <w:rsid w:val="00F66CF1"/>
    <w:rsid w:val="00F72578"/>
    <w:rsid w:val="00F83E7E"/>
    <w:rsid w:val="00F85DAB"/>
    <w:rsid w:val="00F90701"/>
    <w:rsid w:val="00F9591B"/>
    <w:rsid w:val="00F9783E"/>
    <w:rsid w:val="00FA02CF"/>
    <w:rsid w:val="00FA1F8A"/>
    <w:rsid w:val="00FA30D5"/>
    <w:rsid w:val="00FA4B88"/>
    <w:rsid w:val="00FB105F"/>
    <w:rsid w:val="00FC0476"/>
    <w:rsid w:val="00FC0ADE"/>
    <w:rsid w:val="00FC38BE"/>
    <w:rsid w:val="00FC4704"/>
    <w:rsid w:val="00FC7FE9"/>
    <w:rsid w:val="00FD0C0C"/>
    <w:rsid w:val="00FE2EF9"/>
    <w:rsid w:val="00FE3357"/>
    <w:rsid w:val="00FF3E05"/>
    <w:rsid w:val="00FF439C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6743DF2-72E8-402D-94CC-E7D4821E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3522"/>
  </w:style>
  <w:style w:type="paragraph" w:styleId="Heading1">
    <w:name w:val="heading 1"/>
    <w:next w:val="Normal"/>
    <w:link w:val="Heading1Char"/>
    <w:uiPriority w:val="9"/>
    <w:qFormat/>
    <w:rsid w:val="006E015D"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after="0" w:line="259" w:lineRule="auto"/>
      <w:ind w:left="10" w:right="26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EC25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6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98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8147E"/>
    <w:rPr>
      <w:color w:val="808080"/>
    </w:rPr>
  </w:style>
  <w:style w:type="table" w:customStyle="1" w:styleId="TableGrid">
    <w:name w:val="TableGrid"/>
    <w:rsid w:val="003502A8"/>
    <w:pPr>
      <w:spacing w:after="0" w:line="240" w:lineRule="auto"/>
    </w:pPr>
    <w:rPr>
      <w:rFonts w:eastAsia="Times New Roman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560E7C"/>
  </w:style>
  <w:style w:type="character" w:customStyle="1" w:styleId="Heading1Char">
    <w:name w:val="Heading 1 Char"/>
    <w:basedOn w:val="DefaultParagraphFont"/>
    <w:link w:val="Heading1"/>
    <w:uiPriority w:val="9"/>
    <w:rsid w:val="006E015D"/>
    <w:rPr>
      <w:rFonts w:ascii="Times New Roman" w:eastAsia="Times New Roman" w:hAnsi="Times New Roman" w:cs="Times New Roman"/>
      <w:b/>
      <w:color w:val="000000"/>
      <w:sz w:val="24"/>
      <w:shd w:val="clear" w:color="auto" w:fill="D9D9D9"/>
      <w:lang w:val="en-GB" w:eastAsia="en-GB"/>
    </w:rPr>
  </w:style>
  <w:style w:type="character" w:styleId="Emphasis">
    <w:name w:val="Emphasis"/>
    <w:basedOn w:val="DefaultParagraphFont"/>
    <w:qFormat/>
    <w:rsid w:val="006E015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D2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0E8"/>
  </w:style>
  <w:style w:type="paragraph" w:styleId="Footer">
    <w:name w:val="footer"/>
    <w:basedOn w:val="Normal"/>
    <w:link w:val="FooterChar"/>
    <w:uiPriority w:val="99"/>
    <w:unhideWhenUsed/>
    <w:rsid w:val="00DD20E8"/>
    <w:pPr>
      <w:tabs>
        <w:tab w:val="center" w:pos="4680"/>
        <w:tab w:val="right" w:pos="9360"/>
      </w:tabs>
      <w:spacing w:after="0" w:line="240" w:lineRule="auto"/>
    </w:pPr>
    <w:rPr>
      <w:rFonts w:eastAsiaTheme="minorEastAsia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D20E8"/>
    <w:rPr>
      <w:rFonts w:eastAsiaTheme="minorEastAsia" w:cs="Times New Roman"/>
    </w:rPr>
  </w:style>
  <w:style w:type="paragraph" w:customStyle="1" w:styleId="Default">
    <w:name w:val="Default"/>
    <w:qFormat/>
    <w:rsid w:val="00EC376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styleId="NoSpacing">
    <w:name w:val="No Spacing"/>
    <w:uiPriority w:val="1"/>
    <w:qFormat/>
    <w:rsid w:val="00301651"/>
    <w:pPr>
      <w:spacing w:after="0" w:line="240" w:lineRule="auto"/>
    </w:pPr>
  </w:style>
  <w:style w:type="table" w:styleId="TableGrid0">
    <w:name w:val="Table Grid"/>
    <w:basedOn w:val="TableNormal"/>
    <w:uiPriority w:val="59"/>
    <w:rsid w:val="003F09A9"/>
    <w:pPr>
      <w:spacing w:after="0" w:line="240" w:lineRule="auto"/>
    </w:pPr>
    <w:rPr>
      <w:rFonts w:ascii="Times New Roman" w:hAnsi="Times New Roman" w:cs="Times New Roman"/>
      <w:sz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semiHidden/>
    <w:rsid w:val="00DD65B5"/>
    <w:pPr>
      <w:tabs>
        <w:tab w:val="left" w:pos="567"/>
        <w:tab w:val="right" w:pos="9639"/>
      </w:tabs>
      <w:spacing w:after="0" w:line="240" w:lineRule="auto"/>
      <w:ind w:right="1264"/>
    </w:pPr>
    <w:rPr>
      <w:rFonts w:ascii="Arial" w:eastAsia="Times New Roman" w:hAnsi="Arial" w:cs="Times New Roman"/>
      <w:b/>
      <w:sz w:val="20"/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semiHidden/>
    <w:rsid w:val="00DD65B5"/>
    <w:rPr>
      <w:rFonts w:ascii="Arial" w:eastAsia="Times New Roman" w:hAnsi="Arial" w:cs="Times New Roman"/>
      <w:b/>
      <w:sz w:val="20"/>
      <w:szCs w:val="20"/>
      <w:lang w:val="en-ZA"/>
    </w:rPr>
  </w:style>
  <w:style w:type="character" w:styleId="SubtleEmphasis">
    <w:name w:val="Subtle Emphasis"/>
    <w:basedOn w:val="DefaultParagraphFont"/>
    <w:uiPriority w:val="19"/>
    <w:qFormat/>
    <w:rsid w:val="0011175C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6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80C44-3903-46B0-AFC5-EAC2C20A1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15</Words>
  <Characters>693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vpro</dc:creator>
  <cp:lastModifiedBy>MKU ICT</cp:lastModifiedBy>
  <cp:revision>2</cp:revision>
  <dcterms:created xsi:type="dcterms:W3CDTF">2023-04-03T05:19:00Z</dcterms:created>
  <dcterms:modified xsi:type="dcterms:W3CDTF">2023-04-03T05:19:00Z</dcterms:modified>
</cp:coreProperties>
</file>